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66AEB" w14:textId="51A03CA3" w:rsidR="00BB5F7A" w:rsidRDefault="00543C9B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1544" behindDoc="1" locked="0" layoutInCell="1" allowOverlap="1" wp14:anchorId="5C130622" wp14:editId="71D89B09">
                <wp:simplePos x="0" y="0"/>
                <wp:positionH relativeFrom="page">
                  <wp:posOffset>234950</wp:posOffset>
                </wp:positionH>
                <wp:positionV relativeFrom="margin">
                  <wp:posOffset>9000327</wp:posOffset>
                </wp:positionV>
                <wp:extent cx="1750060" cy="995680"/>
                <wp:effectExtent l="0" t="0" r="2540" b="7620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50060" cy="99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013BAA" w14:textId="77777777" w:rsidR="00BB5F7A" w:rsidRDefault="00127006">
                            <w:pPr>
                              <w:pStyle w:val="Textoindependiente"/>
                              <w:spacing w:before="21" w:line="276" w:lineRule="auto"/>
                              <w:ind w:right="-4"/>
                            </w:pPr>
                            <w:r>
                              <w:t>Louse Rose / Position (212) 666 - 6666</w:t>
                            </w:r>
                          </w:p>
                          <w:p w14:paraId="715ADC85" w14:textId="24DAAF43" w:rsidR="00BB5F7A" w:rsidRDefault="00127006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r>
                              <w:t>Richard Cramer / Position (212) 777 - 7777</w:t>
                            </w:r>
                          </w:p>
                          <w:p w14:paraId="74825BAD" w14:textId="58D405D4" w:rsidR="00740053" w:rsidRDefault="00740053" w:rsidP="00543C9B">
                            <w:pPr>
                              <w:pStyle w:val="Textoindependiente"/>
                              <w:spacing w:before="154" w:line="261" w:lineRule="auto"/>
                              <w:ind w:left="0" w:right="-4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3062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8.5pt;margin-top:708.7pt;width:137.8pt;height:78.4pt;z-index:-4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" filled="f" stroked="f">
                <v:path arrowok="t"/>
                <v:textbox inset="0,0,0,0">
                  <w:txbxContent>
                    <w:p w14:paraId="53013BAA" w14:textId="77777777" w:rsidR="00BB5F7A" w:rsidRDefault="00127006">
                      <w:pPr>
                        <w:pStyle w:val="Textoindependiente"/>
                        <w:spacing w:before="21" w:line="276" w:lineRule="auto"/>
                        <w:ind w:right="-4"/>
                      </w:pPr>
                      <w:r>
                        <w:t>Louse Rose / Position (212) 666 - 6666</w:t>
                      </w:r>
                    </w:p>
                    <w:p w14:paraId="715ADC85" w14:textId="24DAAF43" w:rsidR="00BB5F7A" w:rsidRDefault="00127006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r>
                        <w:t>Richard Cramer / Position (212) 777 - 7777</w:t>
                      </w:r>
                    </w:p>
                    <w:p w14:paraId="74825BAD" w14:textId="58D405D4" w:rsidR="00740053" w:rsidRDefault="00740053" w:rsidP="00543C9B">
                      <w:pPr>
                        <w:pStyle w:val="Textoindependiente"/>
                        <w:spacing w:before="154" w:line="261" w:lineRule="auto"/>
                        <w:ind w:left="0" w:right="-4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155E9076" wp14:editId="244349E1">
                <wp:simplePos x="0" y="0"/>
                <wp:positionH relativeFrom="page">
                  <wp:posOffset>234950</wp:posOffset>
                </wp:positionH>
                <wp:positionV relativeFrom="page">
                  <wp:posOffset>8873962</wp:posOffset>
                </wp:positionV>
                <wp:extent cx="2273935" cy="152400"/>
                <wp:effectExtent l="0" t="0" r="1206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CD1BA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E9076" id="Text Box 2" o:spid="_x0000_s1027" type="#_x0000_t202" style="position:absolute;margin-left:18.5pt;margin-top:698.75pt;width:179.05pt;height:12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" filled="f" stroked="f">
                <v:path arrowok="t"/>
                <v:textbox inset="0,0,0,0">
                  <w:txbxContent>
                    <w:p w14:paraId="11CD1BAF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520" behindDoc="1" locked="0" layoutInCell="1" allowOverlap="1" wp14:anchorId="31120515" wp14:editId="0B431215">
                <wp:simplePos x="0" y="0"/>
                <wp:positionH relativeFrom="page">
                  <wp:posOffset>231140</wp:posOffset>
                </wp:positionH>
                <wp:positionV relativeFrom="page">
                  <wp:posOffset>8750463</wp:posOffset>
                </wp:positionV>
                <wp:extent cx="1664335" cy="207645"/>
                <wp:effectExtent l="0" t="0" r="12065" b="8255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6433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8ADDE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R E F E R E N C E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0515" id="Text Box 15" o:spid="_x0000_s1028" type="#_x0000_t202" style="position:absolute;margin-left:18.2pt;margin-top:689pt;width:131.05pt;height:16.35pt;z-index:-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" filled="f" stroked="f">
                <v:path arrowok="t"/>
                <v:textbox inset="0,0,0,0">
                  <w:txbxContent>
                    <w:p w14:paraId="5C98ADDE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R E F E R E N C E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B2723">
        <w:rPr>
          <w:noProof/>
        </w:rPr>
        <mc:AlternateContent>
          <mc:Choice Requires="wps">
            <w:drawing>
              <wp:anchor distT="0" distB="0" distL="114300" distR="114300" simplePos="0" relativeHeight="503311424" behindDoc="1" locked="0" layoutInCell="1" allowOverlap="1" wp14:anchorId="5D865B23" wp14:editId="599B842F">
                <wp:simplePos x="0" y="0"/>
                <wp:positionH relativeFrom="page">
                  <wp:posOffset>2914650</wp:posOffset>
                </wp:positionH>
                <wp:positionV relativeFrom="page">
                  <wp:posOffset>6600825</wp:posOffset>
                </wp:positionV>
                <wp:extent cx="4316730" cy="1953260"/>
                <wp:effectExtent l="0" t="0" r="7620" b="8890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16730" cy="1953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0F776" w14:textId="54CEE115" w:rsidR="000B7C66" w:rsidRPr="000B7C66" w:rsidRDefault="00883C9B" w:rsidP="002B272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17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ales Consultant at John Deere</w:t>
                            </w:r>
                          </w:p>
                          <w:p w14:paraId="16F21E8B" w14:textId="77777777" w:rsidR="000B7C66" w:rsidRP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B7C66">
                              <w:rPr>
                                <w:color w:val="000000" w:themeColor="text1"/>
                              </w:rPr>
                              <w:t>February 2010 – January 2015</w:t>
                            </w:r>
                          </w:p>
                          <w:p w14:paraId="353F390C" w14:textId="77777777" w:rsidR="00692753" w:rsidRPr="00692753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692753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692753">
                              <w:rPr>
                                <w:color w:val="000000" w:themeColor="text1"/>
                              </w:rPr>
                              <w:tab/>
                              <w:t xml:space="preserve">Answer customer questions regarding </w:t>
                            </w:r>
                            <w:proofErr w:type="gramStart"/>
                            <w:r w:rsidRPr="00692753">
                              <w:rPr>
                                <w:color w:val="000000" w:themeColor="text1"/>
                              </w:rPr>
                              <w:t>particular products/services</w:t>
                            </w:r>
                            <w:proofErr w:type="gramEnd"/>
                            <w:r w:rsidRPr="00692753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557C5E58" w14:textId="77777777" w:rsidR="00692753" w:rsidRPr="00692753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692753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692753">
                              <w:rPr>
                                <w:color w:val="000000" w:themeColor="text1"/>
                              </w:rPr>
                              <w:tab/>
                              <w:t>Conduct price investigations and feature comparisons to facilitate purchasing.</w:t>
                            </w:r>
                          </w:p>
                          <w:p w14:paraId="1F3C3FC5" w14:textId="77777777" w:rsidR="00692753" w:rsidRPr="00692753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692753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692753">
                              <w:rPr>
                                <w:color w:val="000000" w:themeColor="text1"/>
                              </w:rPr>
                              <w:tab/>
                              <w:t>Cross-selling of products to multiple customer groups</w:t>
                            </w:r>
                          </w:p>
                          <w:p w14:paraId="65672E53" w14:textId="77777777" w:rsidR="00692753" w:rsidRPr="00692753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692753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692753">
                              <w:rPr>
                                <w:color w:val="000000" w:themeColor="text1"/>
                              </w:rPr>
                              <w:tab/>
                              <w:t>Manage returns and refunds of merchandise.</w:t>
                            </w:r>
                          </w:p>
                          <w:p w14:paraId="4501F63D" w14:textId="51CF9DD5" w:rsidR="00B4286F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692753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692753">
                              <w:rPr>
                                <w:color w:val="000000" w:themeColor="text1"/>
                              </w:rPr>
                              <w:tab/>
                              <w:t>Coordinate with the Retail Sales Representatives team to provide excellent customer service (especially during peak times).</w:t>
                            </w:r>
                          </w:p>
                          <w:p w14:paraId="24E6D14B" w14:textId="1A4EE90C" w:rsidR="00692753" w:rsidRPr="006E1774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692753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692753">
                              <w:rPr>
                                <w:color w:val="000000" w:themeColor="text1"/>
                              </w:rPr>
                              <w:tab/>
                              <w:t>Act as a "brand ambassador" that represents the company's values,</w:t>
                            </w:r>
                          </w:p>
                          <w:p w14:paraId="3CF0DD4B" w14:textId="7C35ED9E" w:rsidR="00BB5F7A" w:rsidRPr="006E1774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65B23" id="Text Box 19" o:spid="_x0000_s1029" type="#_x0000_t202" style="position:absolute;margin-left:229.5pt;margin-top:519.75pt;width:339.9pt;height:153.8pt;z-index:-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" filled="f" stroked="f">
                <v:path arrowok="t"/>
                <v:textbox inset="0,0,0,0">
                  <w:txbxContent>
                    <w:p w14:paraId="2510F776" w14:textId="54CEE115" w:rsidR="000B7C66" w:rsidRPr="000B7C66" w:rsidRDefault="00883C9B" w:rsidP="002B272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left="0" w:right="17"/>
                        <w:jc w:val="both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Sales Consultant at John Deere</w:t>
                      </w:r>
                    </w:p>
                    <w:p w14:paraId="16F21E8B" w14:textId="77777777" w:rsidR="000B7C66" w:rsidRP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B7C66">
                        <w:rPr>
                          <w:color w:val="000000" w:themeColor="text1"/>
                        </w:rPr>
                        <w:t>February 2010 – January 2015</w:t>
                      </w:r>
                    </w:p>
                    <w:p w14:paraId="353F390C" w14:textId="77777777" w:rsidR="00692753" w:rsidRPr="00692753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692753">
                        <w:rPr>
                          <w:color w:val="000000" w:themeColor="text1"/>
                        </w:rPr>
                        <w:t>●</w:t>
                      </w:r>
                      <w:r w:rsidRPr="00692753">
                        <w:rPr>
                          <w:color w:val="000000" w:themeColor="text1"/>
                        </w:rPr>
                        <w:tab/>
                        <w:t xml:space="preserve">Answer customer questions regarding </w:t>
                      </w:r>
                      <w:proofErr w:type="gramStart"/>
                      <w:r w:rsidRPr="00692753">
                        <w:rPr>
                          <w:color w:val="000000" w:themeColor="text1"/>
                        </w:rPr>
                        <w:t>particular products/services</w:t>
                      </w:r>
                      <w:proofErr w:type="gramEnd"/>
                      <w:r w:rsidRPr="00692753">
                        <w:rPr>
                          <w:color w:val="000000" w:themeColor="text1"/>
                        </w:rPr>
                        <w:t>.</w:t>
                      </w:r>
                    </w:p>
                    <w:p w14:paraId="557C5E58" w14:textId="77777777" w:rsidR="00692753" w:rsidRPr="00692753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692753">
                        <w:rPr>
                          <w:color w:val="000000" w:themeColor="text1"/>
                        </w:rPr>
                        <w:t>●</w:t>
                      </w:r>
                      <w:r w:rsidRPr="00692753">
                        <w:rPr>
                          <w:color w:val="000000" w:themeColor="text1"/>
                        </w:rPr>
                        <w:tab/>
                        <w:t>Conduct price investigations and feature comparisons to facilitate purchasing.</w:t>
                      </w:r>
                    </w:p>
                    <w:p w14:paraId="1F3C3FC5" w14:textId="77777777" w:rsidR="00692753" w:rsidRPr="00692753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692753">
                        <w:rPr>
                          <w:color w:val="000000" w:themeColor="text1"/>
                        </w:rPr>
                        <w:t>●</w:t>
                      </w:r>
                      <w:r w:rsidRPr="00692753">
                        <w:rPr>
                          <w:color w:val="000000" w:themeColor="text1"/>
                        </w:rPr>
                        <w:tab/>
                        <w:t>Cross-selling of products to multiple customer groups</w:t>
                      </w:r>
                    </w:p>
                    <w:p w14:paraId="65672E53" w14:textId="77777777" w:rsidR="00692753" w:rsidRPr="00692753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692753">
                        <w:rPr>
                          <w:color w:val="000000" w:themeColor="text1"/>
                        </w:rPr>
                        <w:t>●</w:t>
                      </w:r>
                      <w:r w:rsidRPr="00692753">
                        <w:rPr>
                          <w:color w:val="000000" w:themeColor="text1"/>
                        </w:rPr>
                        <w:tab/>
                        <w:t>Manage returns and refunds of merchandise.</w:t>
                      </w:r>
                    </w:p>
                    <w:p w14:paraId="4501F63D" w14:textId="51CF9DD5" w:rsidR="00B4286F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692753">
                        <w:rPr>
                          <w:color w:val="000000" w:themeColor="text1"/>
                        </w:rPr>
                        <w:t>●</w:t>
                      </w:r>
                      <w:r w:rsidRPr="00692753">
                        <w:rPr>
                          <w:color w:val="000000" w:themeColor="text1"/>
                        </w:rPr>
                        <w:tab/>
                        <w:t>Coordinate with the Retail Sales Representatives team to provide excellent customer service (especially during peak times).</w:t>
                      </w:r>
                    </w:p>
                    <w:p w14:paraId="24E6D14B" w14:textId="1A4EE90C" w:rsidR="00692753" w:rsidRPr="006E1774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692753">
                        <w:rPr>
                          <w:color w:val="000000" w:themeColor="text1"/>
                        </w:rPr>
                        <w:t>●</w:t>
                      </w:r>
                      <w:r w:rsidRPr="00692753">
                        <w:rPr>
                          <w:color w:val="000000" w:themeColor="text1"/>
                        </w:rPr>
                        <w:tab/>
                        <w:t>Act as a "brand ambassador" that represents the company's values,</w:t>
                      </w:r>
                    </w:p>
                    <w:p w14:paraId="3CF0DD4B" w14:textId="7C35ED9E" w:rsidR="00BB5F7A" w:rsidRPr="006E1774" w:rsidRDefault="00BB5F7A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B2723">
        <w:rPr>
          <w:noProof/>
        </w:rPr>
        <mc:AlternateContent>
          <mc:Choice Requires="wps">
            <w:drawing>
              <wp:anchor distT="0" distB="0" distL="114300" distR="114300" simplePos="0" relativeHeight="503311328" behindDoc="1" locked="0" layoutInCell="1" allowOverlap="1" wp14:anchorId="4AA76A28" wp14:editId="3887D289">
                <wp:simplePos x="0" y="0"/>
                <wp:positionH relativeFrom="page">
                  <wp:posOffset>2914650</wp:posOffset>
                </wp:positionH>
                <wp:positionV relativeFrom="page">
                  <wp:posOffset>5038725</wp:posOffset>
                </wp:positionV>
                <wp:extent cx="4446905" cy="1733550"/>
                <wp:effectExtent l="0" t="0" r="10795" b="0"/>
                <wp:wrapNone/>
                <wp:docPr id="2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446905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452B7" w14:textId="3B49898D" w:rsidR="000B7C66" w:rsidRPr="000B7C66" w:rsidRDefault="00883C9B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ales Consultant</w:t>
                            </w:r>
                            <w:r w:rsidR="002B2723">
                              <w:rPr>
                                <w:b/>
                                <w:bCs/>
                              </w:rPr>
                              <w:t xml:space="preserve"> at Pretoria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Menlyn</w:t>
                            </w:r>
                          </w:p>
                          <w:p w14:paraId="29CC7CE3" w14:textId="24DFD76D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February 2015 – December 2020</w:t>
                            </w:r>
                          </w:p>
                          <w:p w14:paraId="55B7A08E" w14:textId="77777777" w:rsidR="00883C9B" w:rsidRDefault="00883C9B" w:rsidP="00883C9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●</w:t>
                            </w:r>
                            <w:r>
                              <w:tab/>
                              <w:t xml:space="preserve">Provide specific industry or product expertise to facilitate the closing of deals within the sales representative's territory. </w:t>
                            </w:r>
                          </w:p>
                          <w:p w14:paraId="00974673" w14:textId="77777777" w:rsidR="00883C9B" w:rsidRDefault="00883C9B" w:rsidP="00883C9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●</w:t>
                            </w:r>
                            <w:r>
                              <w:tab/>
                              <w:t xml:space="preserve">Interact with sales teams to architect solutions and develop and execute solution strategies for markets. </w:t>
                            </w:r>
                          </w:p>
                          <w:p w14:paraId="2B8C1810" w14:textId="46765B9B" w:rsidR="00B4286F" w:rsidRDefault="00883C9B" w:rsidP="00883C9B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●</w:t>
                            </w:r>
                            <w:r>
                              <w:tab/>
                              <w:t>Present/demonstrate solutions to high-level clients and industry conference attendees.</w:t>
                            </w:r>
                          </w:p>
                          <w:p w14:paraId="09245CC0" w14:textId="12799460" w:rsidR="00BB5F7A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226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76A28" id="Text Box 23" o:spid="_x0000_s1030" type="#_x0000_t202" style="position:absolute;margin-left:229.5pt;margin-top:396.75pt;width:350.15pt;height:136.5pt;z-index:-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" filled="f" stroked="f">
                <v:path arrowok="t"/>
                <v:textbox inset="0,0,0,0">
                  <w:txbxContent>
                    <w:p w14:paraId="565452B7" w14:textId="3B49898D" w:rsidR="000B7C66" w:rsidRPr="000B7C66" w:rsidRDefault="00883C9B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ales Consultant</w:t>
                      </w:r>
                      <w:r w:rsidR="002B2723">
                        <w:rPr>
                          <w:b/>
                          <w:bCs/>
                        </w:rPr>
                        <w:t xml:space="preserve"> at Pretoria</w:t>
                      </w:r>
                      <w:r>
                        <w:rPr>
                          <w:b/>
                          <w:bCs/>
                        </w:rPr>
                        <w:t xml:space="preserve"> Menlyn</w:t>
                      </w:r>
                    </w:p>
                    <w:p w14:paraId="29CC7CE3" w14:textId="24DFD76D" w:rsid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February 2015 – December 2020</w:t>
                      </w:r>
                    </w:p>
                    <w:p w14:paraId="55B7A08E" w14:textId="77777777" w:rsidR="00883C9B" w:rsidRDefault="00883C9B" w:rsidP="00883C9B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●</w:t>
                      </w:r>
                      <w:r>
                        <w:tab/>
                        <w:t xml:space="preserve">Provide specific industry or product expertise to facilitate the closing of deals within the sales representative's territory. </w:t>
                      </w:r>
                    </w:p>
                    <w:p w14:paraId="00974673" w14:textId="77777777" w:rsidR="00883C9B" w:rsidRDefault="00883C9B" w:rsidP="00883C9B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●</w:t>
                      </w:r>
                      <w:r>
                        <w:tab/>
                        <w:t xml:space="preserve">Interact with sales teams to architect solutions and develop and execute solution strategies for markets. </w:t>
                      </w:r>
                    </w:p>
                    <w:p w14:paraId="2B8C1810" w14:textId="46765B9B" w:rsidR="00B4286F" w:rsidRDefault="00883C9B" w:rsidP="00883C9B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●</w:t>
                      </w:r>
                      <w:r>
                        <w:tab/>
                        <w:t>Present/demonstrate solutions to high-level clients and industry conference attendees.</w:t>
                      </w:r>
                    </w:p>
                    <w:p w14:paraId="09245CC0" w14:textId="12799460" w:rsidR="00BB5F7A" w:rsidRDefault="00BB5F7A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226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B2723">
        <w:rPr>
          <w:noProof/>
        </w:rPr>
        <mc:AlternateContent>
          <mc:Choice Requires="wps">
            <w:drawing>
              <wp:anchor distT="0" distB="0" distL="114300" distR="114300" simplePos="0" relativeHeight="503311184" behindDoc="1" locked="0" layoutInCell="1" allowOverlap="1" wp14:anchorId="0678E3B3" wp14:editId="54C52FAC">
                <wp:simplePos x="0" y="0"/>
                <wp:positionH relativeFrom="page">
                  <wp:posOffset>2914650</wp:posOffset>
                </wp:positionH>
                <wp:positionV relativeFrom="page">
                  <wp:posOffset>2800350</wp:posOffset>
                </wp:positionV>
                <wp:extent cx="3632200" cy="762000"/>
                <wp:effectExtent l="0" t="0" r="6350" b="0"/>
                <wp:wrapNone/>
                <wp:docPr id="3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6322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A71B0" w14:textId="20F57E98" w:rsidR="002F4843" w:rsidRDefault="002F4843">
                            <w:pPr>
                              <w:pStyle w:val="Textoindependiente"/>
                              <w:spacing w:before="88"/>
                              <w:rPr>
                                <w:spacing w:val="-4"/>
                              </w:rPr>
                            </w:pPr>
                            <w:r>
                              <w:rPr>
                                <w:spacing w:val="-4"/>
                              </w:rPr>
                              <w:t>JUNE 2020</w:t>
                            </w:r>
                          </w:p>
                          <w:p w14:paraId="05064EA3" w14:textId="1CF09AC5" w:rsidR="00692753" w:rsidRDefault="00692753">
                            <w:pPr>
                              <w:pStyle w:val="Textoindependiente"/>
                              <w:spacing w:before="88"/>
                              <w:rPr>
                                <w:spacing w:val="-4"/>
                              </w:rPr>
                            </w:pPr>
                            <w:r w:rsidRPr="00692753">
                              <w:rPr>
                                <w:spacing w:val="-4"/>
                              </w:rPr>
                              <w:t>Master of Science in Marketing, Major in Professional Sales, Florida State University College of Business, Tallahassee, FL.</w:t>
                            </w:r>
                          </w:p>
                          <w:p w14:paraId="0E46D239" w14:textId="648F036D" w:rsidR="00BB5F7A" w:rsidRDefault="00BB5F7A">
                            <w:pPr>
                              <w:pStyle w:val="Textoindependiente"/>
                              <w:spacing w:before="88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8E3B3" id="Text Box 29" o:spid="_x0000_s1031" type="#_x0000_t202" style="position:absolute;margin-left:229.5pt;margin-top:220.5pt;width:286pt;height:60pt;z-index:-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" filled="f" stroked="f">
                <v:path arrowok="t"/>
                <v:textbox inset="0,0,0,0">
                  <w:txbxContent>
                    <w:p w14:paraId="7F9A71B0" w14:textId="20F57E98" w:rsidR="002F4843" w:rsidRDefault="002F4843">
                      <w:pPr>
                        <w:pStyle w:val="Textoindependiente"/>
                        <w:spacing w:before="88"/>
                        <w:rPr>
                          <w:spacing w:val="-4"/>
                        </w:rPr>
                      </w:pPr>
                      <w:r>
                        <w:rPr>
                          <w:spacing w:val="-4"/>
                        </w:rPr>
                        <w:t>JUNE 2020</w:t>
                      </w:r>
                    </w:p>
                    <w:p w14:paraId="05064EA3" w14:textId="1CF09AC5" w:rsidR="00692753" w:rsidRDefault="00692753">
                      <w:pPr>
                        <w:pStyle w:val="Textoindependiente"/>
                        <w:spacing w:before="88"/>
                        <w:rPr>
                          <w:spacing w:val="-4"/>
                        </w:rPr>
                      </w:pPr>
                      <w:r w:rsidRPr="00692753">
                        <w:rPr>
                          <w:spacing w:val="-4"/>
                        </w:rPr>
                        <w:t>Master of Science in Marketing, Major in Professional Sales, Florida State University College of Business, Tallahassee, FL.</w:t>
                      </w:r>
                    </w:p>
                    <w:p w14:paraId="0E46D239" w14:textId="648F036D" w:rsidR="00BB5F7A" w:rsidRDefault="00BB5F7A">
                      <w:pPr>
                        <w:pStyle w:val="Textoindependiente"/>
                        <w:spacing w:before="88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4286F">
        <w:rPr>
          <w:noProof/>
        </w:rPr>
        <mc:AlternateContent>
          <mc:Choice Requires="wps">
            <w:drawing>
              <wp:anchor distT="0" distB="0" distL="114300" distR="114300" simplePos="0" relativeHeight="503311136" behindDoc="1" locked="0" layoutInCell="1" allowOverlap="1" wp14:anchorId="7150FDDA" wp14:editId="5FCE9010">
                <wp:simplePos x="0" y="0"/>
                <wp:positionH relativeFrom="page">
                  <wp:posOffset>228600</wp:posOffset>
                </wp:positionH>
                <wp:positionV relativeFrom="page">
                  <wp:posOffset>2362200</wp:posOffset>
                </wp:positionV>
                <wp:extent cx="2334260" cy="1276350"/>
                <wp:effectExtent l="0" t="0" r="8890" b="0"/>
                <wp:wrapNone/>
                <wp:docPr id="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34260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6276C" w14:textId="26FC3549" w:rsidR="00BB5F7A" w:rsidRDefault="00BB5F7A">
                            <w:pPr>
                              <w:pStyle w:val="Textoindependiente"/>
                              <w:spacing w:before="21" w:line="254" w:lineRule="auto"/>
                              <w:ind w:right="17" w:hanging="1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0FDDA" id="Text Box 31" o:spid="_x0000_s1032" type="#_x0000_t202" style="position:absolute;margin-left:18pt;margin-top:186pt;width:183.8pt;height:100.5pt;z-index:-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276276C" w14:textId="26FC3549" w:rsidR="00BB5F7A" w:rsidRDefault="00BB5F7A">
                      <w:pPr>
                        <w:pStyle w:val="Textoindependiente"/>
                        <w:spacing w:before="21" w:line="254" w:lineRule="auto"/>
                        <w:ind w:right="17" w:hanging="1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B7C66">
        <w:rPr>
          <w:noProof/>
        </w:rPr>
        <mc:AlternateContent>
          <mc:Choice Requires="wps">
            <w:drawing>
              <wp:anchor distT="0" distB="0" distL="114300" distR="114300" simplePos="0" relativeHeight="503311496" behindDoc="1" locked="0" layoutInCell="1" allowOverlap="1" wp14:anchorId="2BDD9AC5" wp14:editId="6B3E2F99">
                <wp:simplePos x="0" y="0"/>
                <wp:positionH relativeFrom="page">
                  <wp:posOffset>2914650</wp:posOffset>
                </wp:positionH>
                <wp:positionV relativeFrom="page">
                  <wp:posOffset>8705849</wp:posOffset>
                </wp:positionV>
                <wp:extent cx="4327525" cy="1762125"/>
                <wp:effectExtent l="0" t="0" r="15875" b="9525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27525" cy="176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652AE" w14:textId="1EDDBC8F" w:rsidR="000B7C66" w:rsidRPr="000B7C66" w:rsidRDefault="00692753" w:rsidP="002B272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17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ales Consultant</w:t>
                            </w:r>
                            <w:r w:rsidR="000B7C66" w:rsidRPr="000B7C66">
                              <w:rPr>
                                <w:b/>
                                <w:bCs/>
                              </w:rPr>
                              <w:t xml:space="preserve"> at </w:t>
                            </w:r>
                            <w:proofErr w:type="spellStart"/>
                            <w:r w:rsidR="002B2723">
                              <w:rPr>
                                <w:b/>
                                <w:bCs/>
                              </w:rPr>
                              <w:t>MediClinic</w:t>
                            </w:r>
                            <w:proofErr w:type="spellEnd"/>
                          </w:p>
                          <w:p w14:paraId="12E0885B" w14:textId="6B0B3E1F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February 2008 – January 2010</w:t>
                            </w:r>
                          </w:p>
                          <w:p w14:paraId="202876F3" w14:textId="77777777" w:rsidR="00692753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●</w:t>
                            </w:r>
                            <w:r>
                              <w:tab/>
                              <w:t>Sell the services and solutions that the company/manufacturer offers.</w:t>
                            </w:r>
                          </w:p>
                          <w:p w14:paraId="4B681D52" w14:textId="77777777" w:rsidR="00692753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●</w:t>
                            </w:r>
                            <w:r>
                              <w:tab/>
                              <w:t>Maintain and grow a strong client base.</w:t>
                            </w:r>
                          </w:p>
                          <w:p w14:paraId="497B0CBF" w14:textId="7439B2D8" w:rsidR="00B4286F" w:rsidRDefault="00692753" w:rsidP="0069275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●</w:t>
                            </w:r>
                            <w:r>
                              <w:tab/>
                              <w:t>Find new potential business opportunities to continuously maintain a strong pipeline for future deals.</w:t>
                            </w:r>
                          </w:p>
                          <w:p w14:paraId="05BE5810" w14:textId="756CF946" w:rsidR="00BB5F7A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D9AC5" id="Text Box 16" o:spid="_x0000_s1033" type="#_x0000_t202" style="position:absolute;margin-left:229.5pt;margin-top:685.5pt;width:340.75pt;height:138.75pt;z-index:-4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" filled="f" stroked="f">
                <v:path arrowok="t"/>
                <v:textbox inset="0,0,0,0">
                  <w:txbxContent>
                    <w:p w14:paraId="6C9652AE" w14:textId="1EDDBC8F" w:rsidR="000B7C66" w:rsidRPr="000B7C66" w:rsidRDefault="00692753" w:rsidP="002B272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left="0" w:right="17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ales Consultant</w:t>
                      </w:r>
                      <w:r w:rsidR="000B7C66" w:rsidRPr="000B7C66">
                        <w:rPr>
                          <w:b/>
                          <w:bCs/>
                        </w:rPr>
                        <w:t xml:space="preserve"> at </w:t>
                      </w:r>
                      <w:proofErr w:type="spellStart"/>
                      <w:r w:rsidR="002B2723">
                        <w:rPr>
                          <w:b/>
                          <w:bCs/>
                        </w:rPr>
                        <w:t>MediClinic</w:t>
                      </w:r>
                      <w:proofErr w:type="spellEnd"/>
                    </w:p>
                    <w:p w14:paraId="12E0885B" w14:textId="6B0B3E1F" w:rsid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February 2008 – January 2010</w:t>
                      </w:r>
                    </w:p>
                    <w:p w14:paraId="202876F3" w14:textId="77777777" w:rsidR="00692753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●</w:t>
                      </w:r>
                      <w:r>
                        <w:tab/>
                        <w:t>Sell the services and solutions that the company/manufacturer offers.</w:t>
                      </w:r>
                    </w:p>
                    <w:p w14:paraId="4B681D52" w14:textId="77777777" w:rsidR="00692753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●</w:t>
                      </w:r>
                      <w:r>
                        <w:tab/>
                        <w:t>Maintain and grow a strong client base.</w:t>
                      </w:r>
                    </w:p>
                    <w:p w14:paraId="497B0CBF" w14:textId="7439B2D8" w:rsidR="00B4286F" w:rsidRDefault="00692753" w:rsidP="0069275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●</w:t>
                      </w:r>
                      <w:r>
                        <w:tab/>
                        <w:t>Find new potential business opportunities to continuously maintain a strong pipeline for future deals.</w:t>
                      </w:r>
                    </w:p>
                    <w:p w14:paraId="05BE5810" w14:textId="756CF946" w:rsidR="00BB5F7A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</w:pPr>
                      <w: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400" behindDoc="1" locked="0" layoutInCell="1" allowOverlap="1" wp14:anchorId="6F99FA1E" wp14:editId="49D832A4">
                <wp:simplePos x="0" y="0"/>
                <wp:positionH relativeFrom="page">
                  <wp:posOffset>228600</wp:posOffset>
                </wp:positionH>
                <wp:positionV relativeFrom="page">
                  <wp:posOffset>5791200</wp:posOffset>
                </wp:positionV>
                <wp:extent cx="1448435" cy="1725295"/>
                <wp:effectExtent l="0" t="0" r="18415" b="8255"/>
                <wp:wrapNone/>
                <wp:docPr id="2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48435" cy="172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DACA85" w14:textId="1545D155" w:rsidR="002F4843" w:rsidRDefault="002B2723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MS Office</w:t>
                            </w:r>
                            <w:r w:rsidR="002F4843">
                              <w:t xml:space="preserve"> </w:t>
                            </w:r>
                          </w:p>
                          <w:p w14:paraId="327C758F" w14:textId="75478805" w:rsidR="002B2723" w:rsidRDefault="002B2723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Voip2B</w:t>
                            </w:r>
                          </w:p>
                          <w:p w14:paraId="77981E63" w14:textId="7CC95789" w:rsidR="002F4843" w:rsidRDefault="002B2723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Skype</w:t>
                            </w:r>
                          </w:p>
                          <w:p w14:paraId="21D2C682" w14:textId="59C7CA59" w:rsidR="002F4843" w:rsidRDefault="002B2723" w:rsidP="002B2723">
                            <w:pPr>
                              <w:pStyle w:val="Textoindependiente"/>
                              <w:spacing w:line="450" w:lineRule="atLeast"/>
                              <w:ind w:right="1115"/>
                            </w:pPr>
                            <w:r>
                              <w:t>Gmail</w:t>
                            </w:r>
                          </w:p>
                          <w:p w14:paraId="2E163D86" w14:textId="3EFBA10F" w:rsidR="002F4843" w:rsidRDefault="002B2723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 xml:space="preserve">Facebook </w:t>
                            </w:r>
                          </w:p>
                          <w:p w14:paraId="2642FE6B" w14:textId="74BEF8A6" w:rsidR="002F4843" w:rsidRDefault="002B2723" w:rsidP="002B2723">
                            <w:pPr>
                              <w:pStyle w:val="Textoindependiente"/>
                              <w:spacing w:line="450" w:lineRule="atLeast"/>
                              <w:ind w:right="1115"/>
                            </w:pPr>
                            <w:r>
                              <w:t>Instagram</w:t>
                            </w:r>
                          </w:p>
                          <w:p w14:paraId="68C5CA31" w14:textId="7327264F" w:rsidR="00BB5F7A" w:rsidRDefault="002F4843" w:rsidP="002F4843">
                            <w:pPr>
                              <w:pStyle w:val="Textoindependiente"/>
                              <w:spacing w:before="0" w:line="450" w:lineRule="atLeast"/>
                              <w:ind w:left="32" w:right="1115" w:hanging="12"/>
                            </w:pPr>
                            <w:r>
                              <w:t>TensorFlo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9FA1E" id="Text Box 20" o:spid="_x0000_s1034" type="#_x0000_t202" style="position:absolute;margin-left:18pt;margin-top:456pt;width:114.05pt;height:135.85pt;z-index:-5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" filled="f" stroked="f">
                <v:path arrowok="t"/>
                <v:textbox inset="0,0,0,0">
                  <w:txbxContent>
                    <w:p w14:paraId="2FDACA85" w14:textId="1545D155" w:rsidR="002F4843" w:rsidRDefault="002B2723" w:rsidP="002F4843">
                      <w:pPr>
                        <w:pStyle w:val="Textoindependiente"/>
                        <w:spacing w:line="450" w:lineRule="atLeast"/>
                        <w:ind w:left="0" w:right="1115"/>
                      </w:pPr>
                      <w:r>
                        <w:t>MS Office</w:t>
                      </w:r>
                      <w:r w:rsidR="002F4843">
                        <w:t xml:space="preserve"> </w:t>
                      </w:r>
                    </w:p>
                    <w:p w14:paraId="327C758F" w14:textId="75478805" w:rsidR="002B2723" w:rsidRDefault="002B2723" w:rsidP="002F4843">
                      <w:pPr>
                        <w:pStyle w:val="Textoindependiente"/>
                        <w:spacing w:line="450" w:lineRule="atLeast"/>
                        <w:ind w:left="0" w:right="1115"/>
                      </w:pPr>
                      <w:r>
                        <w:t>Voip2B</w:t>
                      </w:r>
                    </w:p>
                    <w:p w14:paraId="77981E63" w14:textId="7CC95789" w:rsidR="002F4843" w:rsidRDefault="002B2723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Skype</w:t>
                      </w:r>
                    </w:p>
                    <w:p w14:paraId="21D2C682" w14:textId="59C7CA59" w:rsidR="002F4843" w:rsidRDefault="002B2723" w:rsidP="002B2723">
                      <w:pPr>
                        <w:pStyle w:val="Textoindependiente"/>
                        <w:spacing w:line="450" w:lineRule="atLeast"/>
                        <w:ind w:right="1115"/>
                      </w:pPr>
                      <w:r>
                        <w:t>Gmail</w:t>
                      </w:r>
                    </w:p>
                    <w:p w14:paraId="2E163D86" w14:textId="3EFBA10F" w:rsidR="002F4843" w:rsidRDefault="002B2723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 xml:space="preserve">Facebook </w:t>
                      </w:r>
                    </w:p>
                    <w:p w14:paraId="2642FE6B" w14:textId="74BEF8A6" w:rsidR="002F4843" w:rsidRDefault="002B2723" w:rsidP="002B2723">
                      <w:pPr>
                        <w:pStyle w:val="Textoindependiente"/>
                        <w:spacing w:line="450" w:lineRule="atLeast"/>
                        <w:ind w:right="1115"/>
                      </w:pPr>
                      <w:r>
                        <w:t>Instagram</w:t>
                      </w:r>
                    </w:p>
                    <w:p w14:paraId="68C5CA31" w14:textId="7327264F" w:rsidR="00BB5F7A" w:rsidRDefault="002F4843" w:rsidP="002F4843">
                      <w:pPr>
                        <w:pStyle w:val="Textoindependiente"/>
                        <w:spacing w:before="0" w:line="450" w:lineRule="atLeast"/>
                        <w:ind w:left="32" w:right="1115" w:hanging="12"/>
                      </w:pPr>
                      <w:r>
                        <w:t>TensorFlow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208" behindDoc="1" locked="0" layoutInCell="1" allowOverlap="1" wp14:anchorId="08B2E619" wp14:editId="48F745DC">
                <wp:simplePos x="0" y="0"/>
                <wp:positionH relativeFrom="page">
                  <wp:posOffset>2924175</wp:posOffset>
                </wp:positionH>
                <wp:positionV relativeFrom="page">
                  <wp:posOffset>3562350</wp:posOffset>
                </wp:positionV>
                <wp:extent cx="2621915" cy="895350"/>
                <wp:effectExtent l="0" t="0" r="6985" b="0"/>
                <wp:wrapNone/>
                <wp:docPr id="3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2191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1981D7" w14:textId="3BB20B01" w:rsidR="002F4843" w:rsidRDefault="002F484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>
                              <w:t>APRIL 2018</w:t>
                            </w:r>
                          </w:p>
                          <w:p w14:paraId="6D807619" w14:textId="2445995D" w:rsidR="00BB5F7A" w:rsidRDefault="0069275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 w:rsidRPr="00692753">
                              <w:t>Bachelor of Science in Retail and Sales Management, DeVry University, Arlington, V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2E619" id="Text Box 28" o:spid="_x0000_s1035" type="#_x0000_t202" style="position:absolute;margin-left:230.25pt;margin-top:280.5pt;width:206.45pt;height:70.5pt;z-index:-5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" filled="f" stroked="f">
                <v:path arrowok="t"/>
                <v:textbox inset="0,0,0,0">
                  <w:txbxContent>
                    <w:p w14:paraId="2A1981D7" w14:textId="3BB20B01" w:rsidR="002F4843" w:rsidRDefault="002F4843">
                      <w:pPr>
                        <w:pStyle w:val="Textoindependiente"/>
                        <w:spacing w:before="90" w:line="237" w:lineRule="auto"/>
                        <w:ind w:right="1" w:hanging="1"/>
                      </w:pPr>
                      <w:r>
                        <w:t>APRIL 2018</w:t>
                      </w:r>
                    </w:p>
                    <w:p w14:paraId="6D807619" w14:textId="2445995D" w:rsidR="00BB5F7A" w:rsidRDefault="00692753">
                      <w:pPr>
                        <w:pStyle w:val="Textoindependiente"/>
                        <w:spacing w:before="90" w:line="237" w:lineRule="auto"/>
                        <w:ind w:right="1" w:hanging="1"/>
                      </w:pPr>
                      <w:r w:rsidRPr="00692753">
                        <w:t>Bachelor of Science in Retail and Sales Management, DeVry University, Arlington, VA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g">
            <w:drawing>
              <wp:anchor distT="0" distB="0" distL="114300" distR="114300" simplePos="0" relativeHeight="503310704" behindDoc="1" locked="0" layoutInCell="1" allowOverlap="1" wp14:anchorId="2FC09310" wp14:editId="09D6908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478405" cy="2232025"/>
                <wp:effectExtent l="0" t="0" r="0" b="0"/>
                <wp:wrapNone/>
                <wp:docPr id="48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8405" cy="2232025"/>
                          <a:chOff x="0" y="0"/>
                          <a:chExt cx="3903" cy="3515"/>
                        </a:xfrm>
                      </wpg:grpSpPr>
                      <wps:wsp>
                        <wps:cNvPr id="49" name="Freeform 4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03" cy="3515"/>
                          </a:xfrm>
                          <a:custGeom>
                            <a:avLst/>
                            <a:gdLst>
                              <a:gd name="T0" fmla="*/ 3903 w 3903"/>
                              <a:gd name="T1" fmla="*/ 0 h 3515"/>
                              <a:gd name="T2" fmla="*/ 0 w 3903"/>
                              <a:gd name="T3" fmla="*/ 0 h 3515"/>
                              <a:gd name="T4" fmla="*/ 0 w 3903"/>
                              <a:gd name="T5" fmla="*/ 3514 h 3515"/>
                              <a:gd name="T6" fmla="*/ 3903 w 3903"/>
                              <a:gd name="T7" fmla="*/ 0 h 35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903" h="3515">
                                <a:moveTo>
                                  <a:pt x="39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14"/>
                                </a:lnTo>
                                <a:lnTo>
                                  <a:pt x="39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47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" y="535"/>
                            <a:ext cx="2665" cy="26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48"/>
                        <wps:cNvSpPr>
                          <a:spLocks/>
                        </wps:cNvSpPr>
                        <wps:spPr bwMode="auto">
                          <a:xfrm>
                            <a:off x="663" y="535"/>
                            <a:ext cx="2665" cy="2665"/>
                          </a:xfrm>
                          <a:custGeom>
                            <a:avLst/>
                            <a:gdLst>
                              <a:gd name="T0" fmla="+- 0 2071 663"/>
                              <a:gd name="T1" fmla="*/ T0 w 2665"/>
                              <a:gd name="T2" fmla="+- 0 3198 536"/>
                              <a:gd name="T3" fmla="*/ 3198 h 2665"/>
                              <a:gd name="T4" fmla="+- 0 2219 663"/>
                              <a:gd name="T5" fmla="*/ T4 w 2665"/>
                              <a:gd name="T6" fmla="+- 0 3182 536"/>
                              <a:gd name="T7" fmla="*/ 3182 h 2665"/>
                              <a:gd name="T8" fmla="+- 0 2361 663"/>
                              <a:gd name="T9" fmla="*/ T8 w 2665"/>
                              <a:gd name="T10" fmla="+- 0 3149 536"/>
                              <a:gd name="T11" fmla="*/ 3149 h 2665"/>
                              <a:gd name="T12" fmla="+- 0 2498 663"/>
                              <a:gd name="T13" fmla="*/ T12 w 2665"/>
                              <a:gd name="T14" fmla="+- 0 3102 536"/>
                              <a:gd name="T15" fmla="*/ 3102 h 2665"/>
                              <a:gd name="T16" fmla="+- 0 2627 663"/>
                              <a:gd name="T17" fmla="*/ T16 w 2665"/>
                              <a:gd name="T18" fmla="+- 0 3042 536"/>
                              <a:gd name="T19" fmla="*/ 3042 h 2665"/>
                              <a:gd name="T20" fmla="+- 0 2748 663"/>
                              <a:gd name="T21" fmla="*/ T20 w 2665"/>
                              <a:gd name="T22" fmla="+- 0 2968 536"/>
                              <a:gd name="T23" fmla="*/ 2968 h 2665"/>
                              <a:gd name="T24" fmla="+- 0 2860 663"/>
                              <a:gd name="T25" fmla="*/ T24 w 2665"/>
                              <a:gd name="T26" fmla="+- 0 2882 536"/>
                              <a:gd name="T27" fmla="*/ 2882 h 2665"/>
                              <a:gd name="T28" fmla="+- 0 2962 663"/>
                              <a:gd name="T29" fmla="*/ T28 w 2665"/>
                              <a:gd name="T30" fmla="+- 0 2785 536"/>
                              <a:gd name="T31" fmla="*/ 2785 h 2665"/>
                              <a:gd name="T32" fmla="+- 0 3054 663"/>
                              <a:gd name="T33" fmla="*/ T32 w 2665"/>
                              <a:gd name="T34" fmla="+- 0 2677 536"/>
                              <a:gd name="T35" fmla="*/ 2677 h 2665"/>
                              <a:gd name="T36" fmla="+- 0 3134 663"/>
                              <a:gd name="T37" fmla="*/ T36 w 2665"/>
                              <a:gd name="T38" fmla="+- 0 2561 536"/>
                              <a:gd name="T39" fmla="*/ 2561 h 2665"/>
                              <a:gd name="T40" fmla="+- 0 3201 663"/>
                              <a:gd name="T41" fmla="*/ T40 w 2665"/>
                              <a:gd name="T42" fmla="+- 0 2436 536"/>
                              <a:gd name="T43" fmla="*/ 2436 h 2665"/>
                              <a:gd name="T44" fmla="+- 0 3255 663"/>
                              <a:gd name="T45" fmla="*/ T44 w 2665"/>
                              <a:gd name="T46" fmla="+- 0 2303 536"/>
                              <a:gd name="T47" fmla="*/ 2303 h 2665"/>
                              <a:gd name="T48" fmla="+- 0 3295 663"/>
                              <a:gd name="T49" fmla="*/ T48 w 2665"/>
                              <a:gd name="T50" fmla="+- 0 2163 536"/>
                              <a:gd name="T51" fmla="*/ 2163 h 2665"/>
                              <a:gd name="T52" fmla="+- 0 3320 663"/>
                              <a:gd name="T53" fmla="*/ T52 w 2665"/>
                              <a:gd name="T54" fmla="+- 0 2018 536"/>
                              <a:gd name="T55" fmla="*/ 2018 h 2665"/>
                              <a:gd name="T56" fmla="+- 0 3328 663"/>
                              <a:gd name="T57" fmla="*/ T56 w 2665"/>
                              <a:gd name="T58" fmla="+- 0 1868 536"/>
                              <a:gd name="T59" fmla="*/ 1868 h 2665"/>
                              <a:gd name="T60" fmla="+- 0 3320 663"/>
                              <a:gd name="T61" fmla="*/ T60 w 2665"/>
                              <a:gd name="T62" fmla="+- 0 1718 536"/>
                              <a:gd name="T63" fmla="*/ 1718 h 2665"/>
                              <a:gd name="T64" fmla="+- 0 3295 663"/>
                              <a:gd name="T65" fmla="*/ T64 w 2665"/>
                              <a:gd name="T66" fmla="+- 0 1573 536"/>
                              <a:gd name="T67" fmla="*/ 1573 h 2665"/>
                              <a:gd name="T68" fmla="+- 0 3255 663"/>
                              <a:gd name="T69" fmla="*/ T68 w 2665"/>
                              <a:gd name="T70" fmla="+- 0 1433 536"/>
                              <a:gd name="T71" fmla="*/ 1433 h 2665"/>
                              <a:gd name="T72" fmla="+- 0 3201 663"/>
                              <a:gd name="T73" fmla="*/ T72 w 2665"/>
                              <a:gd name="T74" fmla="+- 0 1301 536"/>
                              <a:gd name="T75" fmla="*/ 1301 h 2665"/>
                              <a:gd name="T76" fmla="+- 0 3134 663"/>
                              <a:gd name="T77" fmla="*/ T76 w 2665"/>
                              <a:gd name="T78" fmla="+- 0 1175 536"/>
                              <a:gd name="T79" fmla="*/ 1175 h 2665"/>
                              <a:gd name="T80" fmla="+- 0 3054 663"/>
                              <a:gd name="T81" fmla="*/ T80 w 2665"/>
                              <a:gd name="T82" fmla="+- 0 1059 536"/>
                              <a:gd name="T83" fmla="*/ 1059 h 2665"/>
                              <a:gd name="T84" fmla="+- 0 2962 663"/>
                              <a:gd name="T85" fmla="*/ T84 w 2665"/>
                              <a:gd name="T86" fmla="+- 0 951 536"/>
                              <a:gd name="T87" fmla="*/ 951 h 2665"/>
                              <a:gd name="T88" fmla="+- 0 2860 663"/>
                              <a:gd name="T89" fmla="*/ T88 w 2665"/>
                              <a:gd name="T90" fmla="+- 0 854 536"/>
                              <a:gd name="T91" fmla="*/ 854 h 2665"/>
                              <a:gd name="T92" fmla="+- 0 2748 663"/>
                              <a:gd name="T93" fmla="*/ T92 w 2665"/>
                              <a:gd name="T94" fmla="+- 0 768 536"/>
                              <a:gd name="T95" fmla="*/ 768 h 2665"/>
                              <a:gd name="T96" fmla="+- 0 2627 663"/>
                              <a:gd name="T97" fmla="*/ T96 w 2665"/>
                              <a:gd name="T98" fmla="+- 0 694 536"/>
                              <a:gd name="T99" fmla="*/ 694 h 2665"/>
                              <a:gd name="T100" fmla="+- 0 2498 663"/>
                              <a:gd name="T101" fmla="*/ T100 w 2665"/>
                              <a:gd name="T102" fmla="+- 0 634 536"/>
                              <a:gd name="T103" fmla="*/ 634 h 2665"/>
                              <a:gd name="T104" fmla="+- 0 2361 663"/>
                              <a:gd name="T105" fmla="*/ T104 w 2665"/>
                              <a:gd name="T106" fmla="+- 0 587 536"/>
                              <a:gd name="T107" fmla="*/ 587 h 2665"/>
                              <a:gd name="T108" fmla="+- 0 2219 663"/>
                              <a:gd name="T109" fmla="*/ T108 w 2665"/>
                              <a:gd name="T110" fmla="+- 0 554 536"/>
                              <a:gd name="T111" fmla="*/ 554 h 2665"/>
                              <a:gd name="T112" fmla="+- 0 2071 663"/>
                              <a:gd name="T113" fmla="*/ T112 w 2665"/>
                              <a:gd name="T114" fmla="+- 0 538 536"/>
                              <a:gd name="T115" fmla="*/ 538 h 2665"/>
                              <a:gd name="T116" fmla="+- 0 1920 663"/>
                              <a:gd name="T117" fmla="*/ T116 w 2665"/>
                              <a:gd name="T118" fmla="+- 0 538 536"/>
                              <a:gd name="T119" fmla="*/ 538 h 2665"/>
                              <a:gd name="T120" fmla="+- 0 1772 663"/>
                              <a:gd name="T121" fmla="*/ T120 w 2665"/>
                              <a:gd name="T122" fmla="+- 0 554 536"/>
                              <a:gd name="T123" fmla="*/ 554 h 2665"/>
                              <a:gd name="T124" fmla="+- 0 1630 663"/>
                              <a:gd name="T125" fmla="*/ T124 w 2665"/>
                              <a:gd name="T126" fmla="+- 0 587 536"/>
                              <a:gd name="T127" fmla="*/ 587 h 2665"/>
                              <a:gd name="T128" fmla="+- 0 1494 663"/>
                              <a:gd name="T129" fmla="*/ T128 w 2665"/>
                              <a:gd name="T130" fmla="+- 0 634 536"/>
                              <a:gd name="T131" fmla="*/ 634 h 2665"/>
                              <a:gd name="T132" fmla="+- 0 1364 663"/>
                              <a:gd name="T133" fmla="*/ T132 w 2665"/>
                              <a:gd name="T134" fmla="+- 0 694 536"/>
                              <a:gd name="T135" fmla="*/ 694 h 2665"/>
                              <a:gd name="T136" fmla="+- 0 1243 663"/>
                              <a:gd name="T137" fmla="*/ T136 w 2665"/>
                              <a:gd name="T138" fmla="+- 0 768 536"/>
                              <a:gd name="T139" fmla="*/ 768 h 2665"/>
                              <a:gd name="T140" fmla="+- 0 1131 663"/>
                              <a:gd name="T141" fmla="*/ T140 w 2665"/>
                              <a:gd name="T142" fmla="+- 0 854 536"/>
                              <a:gd name="T143" fmla="*/ 854 h 2665"/>
                              <a:gd name="T144" fmla="+- 0 1029 663"/>
                              <a:gd name="T145" fmla="*/ T144 w 2665"/>
                              <a:gd name="T146" fmla="+- 0 951 536"/>
                              <a:gd name="T147" fmla="*/ 951 h 2665"/>
                              <a:gd name="T148" fmla="+- 0 937 663"/>
                              <a:gd name="T149" fmla="*/ T148 w 2665"/>
                              <a:gd name="T150" fmla="+- 0 1059 536"/>
                              <a:gd name="T151" fmla="*/ 1059 h 2665"/>
                              <a:gd name="T152" fmla="+- 0 857 663"/>
                              <a:gd name="T153" fmla="*/ T152 w 2665"/>
                              <a:gd name="T154" fmla="+- 0 1175 536"/>
                              <a:gd name="T155" fmla="*/ 1175 h 2665"/>
                              <a:gd name="T156" fmla="+- 0 790 663"/>
                              <a:gd name="T157" fmla="*/ T156 w 2665"/>
                              <a:gd name="T158" fmla="+- 0 1301 536"/>
                              <a:gd name="T159" fmla="*/ 1301 h 2665"/>
                              <a:gd name="T160" fmla="+- 0 736 663"/>
                              <a:gd name="T161" fmla="*/ T160 w 2665"/>
                              <a:gd name="T162" fmla="+- 0 1433 536"/>
                              <a:gd name="T163" fmla="*/ 1433 h 2665"/>
                              <a:gd name="T164" fmla="+- 0 696 663"/>
                              <a:gd name="T165" fmla="*/ T164 w 2665"/>
                              <a:gd name="T166" fmla="+- 0 1573 536"/>
                              <a:gd name="T167" fmla="*/ 1573 h 2665"/>
                              <a:gd name="T168" fmla="+- 0 672 663"/>
                              <a:gd name="T169" fmla="*/ T168 w 2665"/>
                              <a:gd name="T170" fmla="+- 0 1718 536"/>
                              <a:gd name="T171" fmla="*/ 1718 h 2665"/>
                              <a:gd name="T172" fmla="+- 0 663 663"/>
                              <a:gd name="T173" fmla="*/ T172 w 2665"/>
                              <a:gd name="T174" fmla="+- 0 1868 536"/>
                              <a:gd name="T175" fmla="*/ 1868 h 2665"/>
                              <a:gd name="T176" fmla="+- 0 672 663"/>
                              <a:gd name="T177" fmla="*/ T176 w 2665"/>
                              <a:gd name="T178" fmla="+- 0 2018 536"/>
                              <a:gd name="T179" fmla="*/ 2018 h 2665"/>
                              <a:gd name="T180" fmla="+- 0 696 663"/>
                              <a:gd name="T181" fmla="*/ T180 w 2665"/>
                              <a:gd name="T182" fmla="+- 0 2163 536"/>
                              <a:gd name="T183" fmla="*/ 2163 h 2665"/>
                              <a:gd name="T184" fmla="+- 0 736 663"/>
                              <a:gd name="T185" fmla="*/ T184 w 2665"/>
                              <a:gd name="T186" fmla="+- 0 2303 536"/>
                              <a:gd name="T187" fmla="*/ 2303 h 2665"/>
                              <a:gd name="T188" fmla="+- 0 790 663"/>
                              <a:gd name="T189" fmla="*/ T188 w 2665"/>
                              <a:gd name="T190" fmla="+- 0 2436 536"/>
                              <a:gd name="T191" fmla="*/ 2436 h 2665"/>
                              <a:gd name="T192" fmla="+- 0 857 663"/>
                              <a:gd name="T193" fmla="*/ T192 w 2665"/>
                              <a:gd name="T194" fmla="+- 0 2561 536"/>
                              <a:gd name="T195" fmla="*/ 2561 h 2665"/>
                              <a:gd name="T196" fmla="+- 0 937 663"/>
                              <a:gd name="T197" fmla="*/ T196 w 2665"/>
                              <a:gd name="T198" fmla="+- 0 2677 536"/>
                              <a:gd name="T199" fmla="*/ 2677 h 2665"/>
                              <a:gd name="T200" fmla="+- 0 1029 663"/>
                              <a:gd name="T201" fmla="*/ T200 w 2665"/>
                              <a:gd name="T202" fmla="+- 0 2785 536"/>
                              <a:gd name="T203" fmla="*/ 2785 h 2665"/>
                              <a:gd name="T204" fmla="+- 0 1131 663"/>
                              <a:gd name="T205" fmla="*/ T204 w 2665"/>
                              <a:gd name="T206" fmla="+- 0 2882 536"/>
                              <a:gd name="T207" fmla="*/ 2882 h 2665"/>
                              <a:gd name="T208" fmla="+- 0 1243 663"/>
                              <a:gd name="T209" fmla="*/ T208 w 2665"/>
                              <a:gd name="T210" fmla="+- 0 2968 536"/>
                              <a:gd name="T211" fmla="*/ 2968 h 2665"/>
                              <a:gd name="T212" fmla="+- 0 1364 663"/>
                              <a:gd name="T213" fmla="*/ T212 w 2665"/>
                              <a:gd name="T214" fmla="+- 0 3042 536"/>
                              <a:gd name="T215" fmla="*/ 3042 h 2665"/>
                              <a:gd name="T216" fmla="+- 0 1494 663"/>
                              <a:gd name="T217" fmla="*/ T216 w 2665"/>
                              <a:gd name="T218" fmla="+- 0 3102 536"/>
                              <a:gd name="T219" fmla="*/ 3102 h 2665"/>
                              <a:gd name="T220" fmla="+- 0 1630 663"/>
                              <a:gd name="T221" fmla="*/ T220 w 2665"/>
                              <a:gd name="T222" fmla="+- 0 3149 536"/>
                              <a:gd name="T223" fmla="*/ 3149 h 2665"/>
                              <a:gd name="T224" fmla="+- 0 1772 663"/>
                              <a:gd name="T225" fmla="*/ T224 w 2665"/>
                              <a:gd name="T226" fmla="+- 0 3182 536"/>
                              <a:gd name="T227" fmla="*/ 3182 h 2665"/>
                              <a:gd name="T228" fmla="+- 0 1920 663"/>
                              <a:gd name="T229" fmla="*/ T228 w 2665"/>
                              <a:gd name="T230" fmla="+- 0 3198 536"/>
                              <a:gd name="T231" fmla="*/ 3198 h 2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2665" h="2665">
                                <a:moveTo>
                                  <a:pt x="1333" y="2664"/>
                                </a:moveTo>
                                <a:lnTo>
                                  <a:pt x="1408" y="2662"/>
                                </a:lnTo>
                                <a:lnTo>
                                  <a:pt x="1483" y="2656"/>
                                </a:lnTo>
                                <a:lnTo>
                                  <a:pt x="1556" y="2646"/>
                                </a:lnTo>
                                <a:lnTo>
                                  <a:pt x="1628" y="2631"/>
                                </a:lnTo>
                                <a:lnTo>
                                  <a:pt x="1698" y="2613"/>
                                </a:lnTo>
                                <a:lnTo>
                                  <a:pt x="1767" y="2592"/>
                                </a:lnTo>
                                <a:lnTo>
                                  <a:pt x="1835" y="2566"/>
                                </a:lnTo>
                                <a:lnTo>
                                  <a:pt x="1900" y="2538"/>
                                </a:lnTo>
                                <a:lnTo>
                                  <a:pt x="1964" y="2506"/>
                                </a:lnTo>
                                <a:lnTo>
                                  <a:pt x="2025" y="2470"/>
                                </a:lnTo>
                                <a:lnTo>
                                  <a:pt x="2085" y="2432"/>
                                </a:lnTo>
                                <a:lnTo>
                                  <a:pt x="2142" y="2390"/>
                                </a:lnTo>
                                <a:lnTo>
                                  <a:pt x="2197" y="2346"/>
                                </a:lnTo>
                                <a:lnTo>
                                  <a:pt x="2249" y="2299"/>
                                </a:lnTo>
                                <a:lnTo>
                                  <a:pt x="2299" y="2249"/>
                                </a:lnTo>
                                <a:lnTo>
                                  <a:pt x="2346" y="2196"/>
                                </a:lnTo>
                                <a:lnTo>
                                  <a:pt x="2391" y="2141"/>
                                </a:lnTo>
                                <a:lnTo>
                                  <a:pt x="2432" y="2084"/>
                                </a:lnTo>
                                <a:lnTo>
                                  <a:pt x="2471" y="2025"/>
                                </a:lnTo>
                                <a:lnTo>
                                  <a:pt x="2506" y="1963"/>
                                </a:lnTo>
                                <a:lnTo>
                                  <a:pt x="2538" y="1900"/>
                                </a:lnTo>
                                <a:lnTo>
                                  <a:pt x="2567" y="1834"/>
                                </a:lnTo>
                                <a:lnTo>
                                  <a:pt x="2592" y="1767"/>
                                </a:lnTo>
                                <a:lnTo>
                                  <a:pt x="2614" y="1698"/>
                                </a:lnTo>
                                <a:lnTo>
                                  <a:pt x="2632" y="1627"/>
                                </a:lnTo>
                                <a:lnTo>
                                  <a:pt x="2646" y="1555"/>
                                </a:lnTo>
                                <a:lnTo>
                                  <a:pt x="2657" y="1482"/>
                                </a:lnTo>
                                <a:lnTo>
                                  <a:pt x="2663" y="1408"/>
                                </a:lnTo>
                                <a:lnTo>
                                  <a:pt x="2665" y="1332"/>
                                </a:lnTo>
                                <a:lnTo>
                                  <a:pt x="2663" y="1256"/>
                                </a:lnTo>
                                <a:lnTo>
                                  <a:pt x="2657" y="1182"/>
                                </a:lnTo>
                                <a:lnTo>
                                  <a:pt x="2646" y="1109"/>
                                </a:lnTo>
                                <a:lnTo>
                                  <a:pt x="2632" y="1037"/>
                                </a:lnTo>
                                <a:lnTo>
                                  <a:pt x="2614" y="966"/>
                                </a:lnTo>
                                <a:lnTo>
                                  <a:pt x="2592" y="897"/>
                                </a:lnTo>
                                <a:lnTo>
                                  <a:pt x="2567" y="830"/>
                                </a:lnTo>
                                <a:lnTo>
                                  <a:pt x="2538" y="765"/>
                                </a:lnTo>
                                <a:lnTo>
                                  <a:pt x="2506" y="701"/>
                                </a:lnTo>
                                <a:lnTo>
                                  <a:pt x="2471" y="639"/>
                                </a:lnTo>
                                <a:lnTo>
                                  <a:pt x="2432" y="580"/>
                                </a:lnTo>
                                <a:lnTo>
                                  <a:pt x="2391" y="523"/>
                                </a:lnTo>
                                <a:lnTo>
                                  <a:pt x="2346" y="468"/>
                                </a:lnTo>
                                <a:lnTo>
                                  <a:pt x="2299" y="415"/>
                                </a:lnTo>
                                <a:lnTo>
                                  <a:pt x="2249" y="365"/>
                                </a:lnTo>
                                <a:lnTo>
                                  <a:pt x="2197" y="318"/>
                                </a:lnTo>
                                <a:lnTo>
                                  <a:pt x="2142" y="274"/>
                                </a:lnTo>
                                <a:lnTo>
                                  <a:pt x="2085" y="232"/>
                                </a:lnTo>
                                <a:lnTo>
                                  <a:pt x="2025" y="194"/>
                                </a:lnTo>
                                <a:lnTo>
                                  <a:pt x="1964" y="158"/>
                                </a:lnTo>
                                <a:lnTo>
                                  <a:pt x="1900" y="126"/>
                                </a:lnTo>
                                <a:lnTo>
                                  <a:pt x="1835" y="98"/>
                                </a:lnTo>
                                <a:lnTo>
                                  <a:pt x="1767" y="72"/>
                                </a:lnTo>
                                <a:lnTo>
                                  <a:pt x="1698" y="51"/>
                                </a:lnTo>
                                <a:lnTo>
                                  <a:pt x="1628" y="33"/>
                                </a:lnTo>
                                <a:lnTo>
                                  <a:pt x="1556" y="18"/>
                                </a:lnTo>
                                <a:lnTo>
                                  <a:pt x="1483" y="8"/>
                                </a:lnTo>
                                <a:lnTo>
                                  <a:pt x="1408" y="2"/>
                                </a:lnTo>
                                <a:lnTo>
                                  <a:pt x="1333" y="0"/>
                                </a:lnTo>
                                <a:lnTo>
                                  <a:pt x="1257" y="2"/>
                                </a:lnTo>
                                <a:lnTo>
                                  <a:pt x="1182" y="8"/>
                                </a:lnTo>
                                <a:lnTo>
                                  <a:pt x="1109" y="18"/>
                                </a:lnTo>
                                <a:lnTo>
                                  <a:pt x="1037" y="33"/>
                                </a:lnTo>
                                <a:lnTo>
                                  <a:pt x="967" y="51"/>
                                </a:lnTo>
                                <a:lnTo>
                                  <a:pt x="898" y="72"/>
                                </a:lnTo>
                                <a:lnTo>
                                  <a:pt x="831" y="98"/>
                                </a:lnTo>
                                <a:lnTo>
                                  <a:pt x="765" y="126"/>
                                </a:lnTo>
                                <a:lnTo>
                                  <a:pt x="701" y="158"/>
                                </a:lnTo>
                                <a:lnTo>
                                  <a:pt x="640" y="194"/>
                                </a:lnTo>
                                <a:lnTo>
                                  <a:pt x="580" y="232"/>
                                </a:lnTo>
                                <a:lnTo>
                                  <a:pt x="523" y="274"/>
                                </a:lnTo>
                                <a:lnTo>
                                  <a:pt x="468" y="318"/>
                                </a:lnTo>
                                <a:lnTo>
                                  <a:pt x="416" y="365"/>
                                </a:lnTo>
                                <a:lnTo>
                                  <a:pt x="366" y="415"/>
                                </a:lnTo>
                                <a:lnTo>
                                  <a:pt x="319" y="468"/>
                                </a:lnTo>
                                <a:lnTo>
                                  <a:pt x="274" y="523"/>
                                </a:lnTo>
                                <a:lnTo>
                                  <a:pt x="233" y="580"/>
                                </a:lnTo>
                                <a:lnTo>
                                  <a:pt x="194" y="639"/>
                                </a:lnTo>
                                <a:lnTo>
                                  <a:pt x="159" y="701"/>
                                </a:lnTo>
                                <a:lnTo>
                                  <a:pt x="127" y="765"/>
                                </a:lnTo>
                                <a:lnTo>
                                  <a:pt x="98" y="830"/>
                                </a:lnTo>
                                <a:lnTo>
                                  <a:pt x="73" y="897"/>
                                </a:lnTo>
                                <a:lnTo>
                                  <a:pt x="51" y="966"/>
                                </a:lnTo>
                                <a:lnTo>
                                  <a:pt x="33" y="1037"/>
                                </a:lnTo>
                                <a:lnTo>
                                  <a:pt x="19" y="1109"/>
                                </a:lnTo>
                                <a:lnTo>
                                  <a:pt x="9" y="1182"/>
                                </a:lnTo>
                                <a:lnTo>
                                  <a:pt x="2" y="1256"/>
                                </a:lnTo>
                                <a:lnTo>
                                  <a:pt x="0" y="1332"/>
                                </a:lnTo>
                                <a:lnTo>
                                  <a:pt x="2" y="1408"/>
                                </a:lnTo>
                                <a:lnTo>
                                  <a:pt x="9" y="1482"/>
                                </a:lnTo>
                                <a:lnTo>
                                  <a:pt x="19" y="1555"/>
                                </a:lnTo>
                                <a:lnTo>
                                  <a:pt x="33" y="1627"/>
                                </a:lnTo>
                                <a:lnTo>
                                  <a:pt x="51" y="1698"/>
                                </a:lnTo>
                                <a:lnTo>
                                  <a:pt x="73" y="1767"/>
                                </a:lnTo>
                                <a:lnTo>
                                  <a:pt x="98" y="1834"/>
                                </a:lnTo>
                                <a:lnTo>
                                  <a:pt x="127" y="1900"/>
                                </a:lnTo>
                                <a:lnTo>
                                  <a:pt x="159" y="1963"/>
                                </a:lnTo>
                                <a:lnTo>
                                  <a:pt x="194" y="2025"/>
                                </a:lnTo>
                                <a:lnTo>
                                  <a:pt x="233" y="2084"/>
                                </a:lnTo>
                                <a:lnTo>
                                  <a:pt x="274" y="2141"/>
                                </a:lnTo>
                                <a:lnTo>
                                  <a:pt x="319" y="2196"/>
                                </a:lnTo>
                                <a:lnTo>
                                  <a:pt x="366" y="2249"/>
                                </a:lnTo>
                                <a:lnTo>
                                  <a:pt x="416" y="2299"/>
                                </a:lnTo>
                                <a:lnTo>
                                  <a:pt x="468" y="2346"/>
                                </a:lnTo>
                                <a:lnTo>
                                  <a:pt x="523" y="2390"/>
                                </a:lnTo>
                                <a:lnTo>
                                  <a:pt x="580" y="2432"/>
                                </a:lnTo>
                                <a:lnTo>
                                  <a:pt x="640" y="2470"/>
                                </a:lnTo>
                                <a:lnTo>
                                  <a:pt x="701" y="2506"/>
                                </a:lnTo>
                                <a:lnTo>
                                  <a:pt x="765" y="2538"/>
                                </a:lnTo>
                                <a:lnTo>
                                  <a:pt x="831" y="2566"/>
                                </a:lnTo>
                                <a:lnTo>
                                  <a:pt x="898" y="2592"/>
                                </a:lnTo>
                                <a:lnTo>
                                  <a:pt x="967" y="2613"/>
                                </a:lnTo>
                                <a:lnTo>
                                  <a:pt x="1037" y="2631"/>
                                </a:lnTo>
                                <a:lnTo>
                                  <a:pt x="1109" y="2646"/>
                                </a:lnTo>
                                <a:lnTo>
                                  <a:pt x="1182" y="2656"/>
                                </a:lnTo>
                                <a:lnTo>
                                  <a:pt x="1257" y="2662"/>
                                </a:lnTo>
                                <a:lnTo>
                                  <a:pt x="1333" y="26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1B3C0" id="Group 45" o:spid="_x0000_s1026" style="position:absolute;margin-left:0;margin-top:0;width:195.15pt;height:175.75pt;z-index:-5776;mso-position-horizontal-relative:page;mso-position-vertical-relative:page" coordsize="3903,3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">
                <v:shape id="Freeform 46" o:spid="_x0000_s1027" style="position:absolute;width:3903;height:3515;visibility:visible;mso-wrap-style:square;v-text-anchor:top" coordsize="3903,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" path="m3903,l,,,3514,3903,xe" fillcolor="black" stroked="f">
                  <v:path arrowok="t" o:connecttype="custom" o:connectlocs="3903,0;0,0;0,3514;3903,0" o:connectangles="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8" type="#_x0000_t75" style="position:absolute;left:663;top:535;width:2665;height:2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">
                  <v:imagedata r:id="rId8" o:title=""/>
                  <o:lock v:ext="edit" aspectratio="f"/>
                </v:shape>
                <v:shape id="Freeform 48" o:spid="_x0000_s1029" style="position:absolute;left:663;top:535;width:2665;height:2665;visibility:visible;mso-wrap-style:square;v-text-anchor:top" coordsize="2665,2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" path="m1333,2664r75,-2l1483,2656r73,-10l1628,2631r70,-18l1767,2592r68,-26l1900,2538r64,-32l2025,2470r60,-38l2142,2390r55,-44l2249,2299r50,-50l2346,2196r45,-55l2432,2084r39,-59l2506,1963r32,-63l2567,1834r25,-67l2614,1698r18,-71l2646,1555r11,-73l2663,1408r2,-76l2663,1256r-6,-74l2646,1109r-14,-72l2614,966r-22,-69l2567,830r-29,-65l2506,701r-35,-62l2432,580r-41,-57l2346,468r-47,-53l2249,365r-52,-47l2142,274r-57,-42l2025,194r-61,-36l1900,126,1835,98,1767,72,1698,51,1628,33,1556,18,1483,8,1408,2,1333,r-76,2l1182,8r-73,10l1037,33,967,51,898,72,831,98r-66,28l701,158r-61,36l580,232r-57,42l468,318r-52,47l366,415r-47,53l274,523r-41,57l194,639r-35,62l127,765,98,830,73,897,51,966r-18,71l19,1109,9,1182r-7,74l,1332r2,76l9,1482r10,73l33,1627r18,71l73,1767r25,67l127,1900r32,63l194,2025r39,59l274,2141r45,55l366,2249r50,50l468,2346r55,44l580,2432r60,38l701,2506r64,32l831,2566r67,26l967,2613r70,18l1109,2646r73,10l1257,2662r76,2xe" filled="f" strokeweight="1pt">
                  <v:path arrowok="t" o:connecttype="custom" o:connectlocs="1408,3198;1556,3182;1698,3149;1835,3102;1964,3042;2085,2968;2197,2882;2299,2785;2391,2677;2471,2561;2538,2436;2592,2303;2632,2163;2657,2018;2665,1868;2657,1718;2632,1573;2592,1433;2538,1301;2471,1175;2391,1059;2299,951;2197,854;2085,768;1964,694;1835,634;1698,587;1556,554;1408,538;1257,538;1109,554;967,587;831,634;701,694;580,768;468,854;366,951;274,1059;194,1175;127,1301;73,1433;33,1573;9,1718;0,1868;9,2018;33,2163;73,2303;127,2436;194,2561;274,2677;366,2785;468,2882;580,2968;701,3042;831,3102;967,3149;1109,3182;1257,3198" o:connectangles="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28" behindDoc="1" locked="0" layoutInCell="1" allowOverlap="1" wp14:anchorId="07742C7F" wp14:editId="0EDBAB41">
                <wp:simplePos x="0" y="0"/>
                <wp:positionH relativeFrom="page">
                  <wp:posOffset>234950</wp:posOffset>
                </wp:positionH>
                <wp:positionV relativeFrom="page">
                  <wp:posOffset>4170045</wp:posOffset>
                </wp:positionV>
                <wp:extent cx="2273300" cy="0"/>
                <wp:effectExtent l="0" t="0" r="0" b="0"/>
                <wp:wrapNone/>
                <wp:docPr id="47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E7C4D" id="Line 44" o:spid="_x0000_s1026" style="position:absolute;z-index:-5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328.35pt" to="197.5pt,3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2c3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52" behindDoc="1" locked="0" layoutInCell="1" allowOverlap="1" wp14:anchorId="1C45890C" wp14:editId="32A7602F">
                <wp:simplePos x="0" y="0"/>
                <wp:positionH relativeFrom="page">
                  <wp:posOffset>2915920</wp:posOffset>
                </wp:positionH>
                <wp:positionV relativeFrom="page">
                  <wp:posOffset>2613660</wp:posOffset>
                </wp:positionV>
                <wp:extent cx="4302125" cy="0"/>
                <wp:effectExtent l="0" t="0" r="3175" b="0"/>
                <wp:wrapNone/>
                <wp:docPr id="4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71BC5" id="Line 43" o:spid="_x0000_s1026" style="position:absolute;z-index:-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205.8pt" to="568.35pt,2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76" behindDoc="1" locked="0" layoutInCell="1" allowOverlap="1" wp14:anchorId="5A21C835" wp14:editId="5D0A90FD">
                <wp:simplePos x="0" y="0"/>
                <wp:positionH relativeFrom="page">
                  <wp:posOffset>2915920</wp:posOffset>
                </wp:positionH>
                <wp:positionV relativeFrom="page">
                  <wp:posOffset>4881245</wp:posOffset>
                </wp:positionV>
                <wp:extent cx="4302125" cy="0"/>
                <wp:effectExtent l="0" t="0" r="3175" b="0"/>
                <wp:wrapNone/>
                <wp:docPr id="45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934B68" id="Line 42" o:spid="_x0000_s1026" style="position:absolute;z-index:-5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384.35pt" to="568.35pt,3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00" behindDoc="1" locked="0" layoutInCell="1" allowOverlap="1" wp14:anchorId="79691DC9" wp14:editId="50A8AD17">
                <wp:simplePos x="0" y="0"/>
                <wp:positionH relativeFrom="page">
                  <wp:posOffset>234950</wp:posOffset>
                </wp:positionH>
                <wp:positionV relativeFrom="page">
                  <wp:posOffset>5732145</wp:posOffset>
                </wp:positionV>
                <wp:extent cx="2273300" cy="0"/>
                <wp:effectExtent l="0" t="0" r="0" b="0"/>
                <wp:wrapNone/>
                <wp:docPr id="44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FABC31" id="Line 41" o:spid="_x0000_s1026" style="position:absolute;z-index:-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451.35pt" to="197.5pt,45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Nh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24" behindDoc="1" locked="0" layoutInCell="1" allowOverlap="1" wp14:anchorId="72053BF8" wp14:editId="4DDA9985">
                <wp:simplePos x="0" y="0"/>
                <wp:positionH relativeFrom="page">
                  <wp:posOffset>234950</wp:posOffset>
                </wp:positionH>
                <wp:positionV relativeFrom="page">
                  <wp:posOffset>8048625</wp:posOffset>
                </wp:positionV>
                <wp:extent cx="2273300" cy="0"/>
                <wp:effectExtent l="0" t="0" r="0" b="0"/>
                <wp:wrapNone/>
                <wp:docPr id="43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E046FB" id="Line 40" o:spid="_x0000_s1026" style="position:absolute;z-index:-5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633.75pt" to="197.5pt,6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 wp14:anchorId="56406A0B" wp14:editId="003102F7">
                <wp:simplePos x="0" y="0"/>
                <wp:positionH relativeFrom="page">
                  <wp:posOffset>234950</wp:posOffset>
                </wp:positionH>
                <wp:positionV relativeFrom="page">
                  <wp:posOffset>9180195</wp:posOffset>
                </wp:positionV>
                <wp:extent cx="2273300" cy="0"/>
                <wp:effectExtent l="0" t="0" r="0" b="0"/>
                <wp:wrapNone/>
                <wp:docPr id="42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909E10" id="Line 39" o:spid="_x0000_s1026" style="position:absolute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722.85pt" to="197.5pt,7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127006">
        <w:rPr>
          <w:noProof/>
        </w:rPr>
        <w:drawing>
          <wp:anchor distT="0" distB="0" distL="0" distR="0" simplePos="0" relativeHeight="268429847" behindDoc="1" locked="0" layoutInCell="1" allowOverlap="1" wp14:anchorId="734B5E79" wp14:editId="2D743043">
            <wp:simplePos x="0" y="0"/>
            <wp:positionH relativeFrom="page">
              <wp:posOffset>248965</wp:posOffset>
            </wp:positionH>
            <wp:positionV relativeFrom="page">
              <wp:posOffset>4786779</wp:posOffset>
            </wp:positionV>
            <wp:extent cx="172237" cy="172224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71" behindDoc="1" locked="0" layoutInCell="1" allowOverlap="1" wp14:anchorId="5D6C3635" wp14:editId="1B686E1E">
            <wp:simplePos x="0" y="0"/>
            <wp:positionH relativeFrom="page">
              <wp:posOffset>248965</wp:posOffset>
            </wp:positionH>
            <wp:positionV relativeFrom="page">
              <wp:posOffset>5012705</wp:posOffset>
            </wp:positionV>
            <wp:extent cx="172237" cy="172224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95" behindDoc="1" locked="0" layoutInCell="1" allowOverlap="1" wp14:anchorId="105526BB" wp14:editId="2DBB7F65">
            <wp:simplePos x="0" y="0"/>
            <wp:positionH relativeFrom="page">
              <wp:posOffset>248965</wp:posOffset>
            </wp:positionH>
            <wp:positionV relativeFrom="page">
              <wp:posOffset>4334931</wp:posOffset>
            </wp:positionV>
            <wp:extent cx="172237" cy="172224"/>
            <wp:effectExtent l="0" t="0" r="0" b="0"/>
            <wp:wrapNone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919" behindDoc="1" locked="0" layoutInCell="1" allowOverlap="1" wp14:anchorId="0D1306A8" wp14:editId="2DF32104">
            <wp:simplePos x="0" y="0"/>
            <wp:positionH relativeFrom="page">
              <wp:posOffset>248965</wp:posOffset>
            </wp:positionH>
            <wp:positionV relativeFrom="page">
              <wp:posOffset>4560856</wp:posOffset>
            </wp:positionV>
            <wp:extent cx="172237" cy="172224"/>
            <wp:effectExtent l="0" t="0" r="0" b="0"/>
            <wp:wrapNone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68" behindDoc="1" locked="0" layoutInCell="1" allowOverlap="1" wp14:anchorId="634662F4" wp14:editId="1E4F15F1">
                <wp:simplePos x="0" y="0"/>
                <wp:positionH relativeFrom="page">
                  <wp:posOffset>1830070</wp:posOffset>
                </wp:positionH>
                <wp:positionV relativeFrom="page">
                  <wp:posOffset>5994400</wp:posOffset>
                </wp:positionV>
                <wp:extent cx="664210" cy="0"/>
                <wp:effectExtent l="0" t="25400" r="21590" b="12700"/>
                <wp:wrapNone/>
                <wp:docPr id="4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97042A" id="Line 38" o:spid="_x0000_s1026" style="position:absolute;z-index:-5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72pt" to="196.4pt,4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92" behindDoc="1" locked="0" layoutInCell="1" allowOverlap="1" wp14:anchorId="5B097639" wp14:editId="150940FA">
                <wp:simplePos x="0" y="0"/>
                <wp:positionH relativeFrom="page">
                  <wp:posOffset>1830070</wp:posOffset>
                </wp:positionH>
                <wp:positionV relativeFrom="page">
                  <wp:posOffset>6279515</wp:posOffset>
                </wp:positionV>
                <wp:extent cx="664210" cy="0"/>
                <wp:effectExtent l="0" t="25400" r="21590" b="12700"/>
                <wp:wrapNone/>
                <wp:docPr id="4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AD0424" id="Line 37" o:spid="_x0000_s1026" style="position:absolute;z-index:-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94.45pt" to="196.4pt,4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16" behindDoc="1" locked="0" layoutInCell="1" allowOverlap="1" wp14:anchorId="1F0E6940" wp14:editId="06E87918">
                <wp:simplePos x="0" y="0"/>
                <wp:positionH relativeFrom="page">
                  <wp:posOffset>1830070</wp:posOffset>
                </wp:positionH>
                <wp:positionV relativeFrom="page">
                  <wp:posOffset>6563995</wp:posOffset>
                </wp:positionV>
                <wp:extent cx="664210" cy="0"/>
                <wp:effectExtent l="0" t="25400" r="21590" b="12700"/>
                <wp:wrapNone/>
                <wp:docPr id="39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38E1A6" id="Line 36" o:spid="_x0000_s1026" style="position:absolute;z-index:-5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16.85pt" to="196.4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40" behindDoc="1" locked="0" layoutInCell="1" allowOverlap="1" wp14:anchorId="1F7A5414" wp14:editId="32F84C3F">
                <wp:simplePos x="0" y="0"/>
                <wp:positionH relativeFrom="page">
                  <wp:posOffset>1830070</wp:posOffset>
                </wp:positionH>
                <wp:positionV relativeFrom="page">
                  <wp:posOffset>6849110</wp:posOffset>
                </wp:positionV>
                <wp:extent cx="664210" cy="0"/>
                <wp:effectExtent l="0" t="25400" r="21590" b="12700"/>
                <wp:wrapNone/>
                <wp:docPr id="38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4563B9" id="Line 35" o:spid="_x0000_s1026" style="position:absolute;z-index:-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39.3pt" to="196.4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64" behindDoc="1" locked="0" layoutInCell="1" allowOverlap="1" wp14:anchorId="7A91E393" wp14:editId="49D484AC">
                <wp:simplePos x="0" y="0"/>
                <wp:positionH relativeFrom="page">
                  <wp:posOffset>1830070</wp:posOffset>
                </wp:positionH>
                <wp:positionV relativeFrom="page">
                  <wp:posOffset>7133590</wp:posOffset>
                </wp:positionV>
                <wp:extent cx="664210" cy="0"/>
                <wp:effectExtent l="0" t="25400" r="21590" b="12700"/>
                <wp:wrapNone/>
                <wp:docPr id="37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3F32F" id="Line 34" o:spid="_x0000_s1026" style="position:absolute;z-index:-5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61.7pt" to="196.4pt,5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88" behindDoc="1" locked="0" layoutInCell="1" allowOverlap="1" wp14:anchorId="78F2A780" wp14:editId="1010E4B8">
                <wp:simplePos x="0" y="0"/>
                <wp:positionH relativeFrom="page">
                  <wp:posOffset>1830070</wp:posOffset>
                </wp:positionH>
                <wp:positionV relativeFrom="page">
                  <wp:posOffset>7418070</wp:posOffset>
                </wp:positionV>
                <wp:extent cx="664210" cy="0"/>
                <wp:effectExtent l="0" t="25400" r="21590" b="12700"/>
                <wp:wrapNone/>
                <wp:docPr id="3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F0CA8" id="Line 33" o:spid="_x0000_s1026" style="position:absolute;z-index:-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84.1pt" to="196.4pt,5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12" behindDoc="1" locked="0" layoutInCell="1" allowOverlap="1" wp14:anchorId="73232D33" wp14:editId="749C07FE">
                <wp:simplePos x="0" y="0"/>
                <wp:positionH relativeFrom="page">
                  <wp:posOffset>2867025</wp:posOffset>
                </wp:positionH>
                <wp:positionV relativeFrom="page">
                  <wp:posOffset>851535</wp:posOffset>
                </wp:positionV>
                <wp:extent cx="3995420" cy="665480"/>
                <wp:effectExtent l="0" t="0" r="0" b="0"/>
                <wp:wrapNone/>
                <wp:docPr id="3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95420" cy="66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75BCE" w14:textId="77777777" w:rsidR="00BB5F7A" w:rsidRDefault="00127006">
                            <w:pPr>
                              <w:tabs>
                                <w:tab w:val="left" w:pos="3694"/>
                              </w:tabs>
                              <w:spacing w:line="710" w:lineRule="exact"/>
                              <w:ind w:left="20"/>
                              <w:rPr>
                                <w:rFonts w:ascii="PF Monumenta Pro"/>
                                <w:sz w:val="66"/>
                              </w:rPr>
                            </w:pPr>
                            <w:r>
                              <w:rPr>
                                <w:rFonts w:ascii="PF Monumenta Pro"/>
                                <w:sz w:val="66"/>
                              </w:rPr>
                              <w:t>CONNOR</w:t>
                            </w:r>
                            <w:r w:rsidR="0076434D">
                              <w:rPr>
                                <w:rFonts w:ascii="PF Monumenta Pro"/>
                                <w:sz w:val="66"/>
                              </w:rPr>
                              <w:t xml:space="preserve"> </w:t>
                            </w:r>
                            <w:r>
                              <w:rPr>
                                <w:rFonts w:ascii="PF Monumenta Pro"/>
                                <w:sz w:val="66"/>
                              </w:rPr>
                              <w:t>GREEN</w:t>
                            </w:r>
                          </w:p>
                          <w:p w14:paraId="49E9D7A2" w14:textId="678CFE14" w:rsidR="00BB5F7A" w:rsidRDefault="00883C9B">
                            <w:pPr>
                              <w:pStyle w:val="Textoindependiente"/>
                              <w:tabs>
                                <w:tab w:val="left" w:pos="1813"/>
                              </w:tabs>
                              <w:spacing w:before="21"/>
                              <w:ind w:left="76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SALES CONSULTA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32D33" id="Text Box 32" o:spid="_x0000_s1036" type="#_x0000_t202" style="position:absolute;margin-left:225.75pt;margin-top:67.05pt;width:314.6pt;height:52.4pt;z-index:-5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" filled="f" stroked="f">
                <v:path arrowok="t"/>
                <v:textbox inset="0,0,0,0">
                  <w:txbxContent>
                    <w:p w14:paraId="7DD75BCE" w14:textId="77777777" w:rsidR="00BB5F7A" w:rsidRDefault="00127006">
                      <w:pPr>
                        <w:tabs>
                          <w:tab w:val="left" w:pos="3694"/>
                        </w:tabs>
                        <w:spacing w:line="710" w:lineRule="exact"/>
                        <w:ind w:left="20"/>
                        <w:rPr>
                          <w:rFonts w:ascii="PF Monumenta Pro"/>
                          <w:sz w:val="66"/>
                        </w:rPr>
                      </w:pPr>
                      <w:r>
                        <w:rPr>
                          <w:rFonts w:ascii="PF Monumenta Pro"/>
                          <w:sz w:val="66"/>
                        </w:rPr>
                        <w:t>CONNOR</w:t>
                      </w:r>
                      <w:r w:rsidR="0076434D">
                        <w:rPr>
                          <w:rFonts w:ascii="PF Monumenta Pro"/>
                          <w:sz w:val="66"/>
                        </w:rPr>
                        <w:t xml:space="preserve"> </w:t>
                      </w:r>
                      <w:r>
                        <w:rPr>
                          <w:rFonts w:ascii="PF Monumenta Pro"/>
                          <w:sz w:val="66"/>
                        </w:rPr>
                        <w:t>GREEN</w:t>
                      </w:r>
                    </w:p>
                    <w:p w14:paraId="49E9D7A2" w14:textId="678CFE14" w:rsidR="00BB5F7A" w:rsidRDefault="00883C9B">
                      <w:pPr>
                        <w:pStyle w:val="Textoindependiente"/>
                        <w:tabs>
                          <w:tab w:val="left" w:pos="1813"/>
                        </w:tabs>
                        <w:spacing w:before="21"/>
                        <w:ind w:left="76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SALES CONSULTA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60" behindDoc="1" locked="0" layoutInCell="1" allowOverlap="1" wp14:anchorId="45B49E90" wp14:editId="6C19F7DD">
                <wp:simplePos x="0" y="0"/>
                <wp:positionH relativeFrom="page">
                  <wp:posOffset>2912110</wp:posOffset>
                </wp:positionH>
                <wp:positionV relativeFrom="page">
                  <wp:posOffset>2365375</wp:posOffset>
                </wp:positionV>
                <wp:extent cx="1498600" cy="207645"/>
                <wp:effectExtent l="0" t="0" r="0" b="0"/>
                <wp:wrapNone/>
                <wp:docPr id="3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7A1F89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D U C A T I O 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49E90" id="Text Box 30" o:spid="_x0000_s1037" type="#_x0000_t202" style="position:absolute;margin-left:229.3pt;margin-top:186.25pt;width:118pt;height:16.35pt;z-index:-5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" filled="f" stroked="f">
                <v:path arrowok="t"/>
                <v:textbox inset="0,0,0,0">
                  <w:txbxContent>
                    <w:p w14:paraId="0F7A1F89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D U C A T I O 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32" behindDoc="1" locked="0" layoutInCell="1" allowOverlap="1" wp14:anchorId="6423D5EB" wp14:editId="4DD295F3">
                <wp:simplePos x="0" y="0"/>
                <wp:positionH relativeFrom="page">
                  <wp:posOffset>231140</wp:posOffset>
                </wp:positionH>
                <wp:positionV relativeFrom="page">
                  <wp:posOffset>3921760</wp:posOffset>
                </wp:positionV>
                <wp:extent cx="1337945" cy="207645"/>
                <wp:effectExtent l="0" t="0" r="0" b="0"/>
                <wp:wrapNone/>
                <wp:docPr id="3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3794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1086C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C O N T A C T</w:t>
                            </w:r>
                            <w:r>
                              <w:rPr>
                                <w:rFonts w:ascii="Verdana"/>
                                <w:spacing w:val="51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3D5EB" id="Text Box 27" o:spid="_x0000_s1038" type="#_x0000_t202" style="position:absolute;margin-left:18.2pt;margin-top:308.8pt;width:105.35pt;height:16.35pt;z-index:-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" filled="f" stroked="f">
                <v:path arrowok="t"/>
                <v:textbox inset="0,0,0,0">
                  <w:txbxContent>
                    <w:p w14:paraId="47C1086C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C O N T A C T</w:t>
                      </w:r>
                      <w:r>
                        <w:rPr>
                          <w:rFonts w:ascii="Verdana"/>
                          <w:spacing w:val="51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56" behindDoc="1" locked="0" layoutInCell="1" allowOverlap="1" wp14:anchorId="22CF759A" wp14:editId="0BDF651F">
                <wp:simplePos x="0" y="0"/>
                <wp:positionH relativeFrom="page">
                  <wp:posOffset>510540</wp:posOffset>
                </wp:positionH>
                <wp:positionV relativeFrom="page">
                  <wp:posOffset>4321175</wp:posOffset>
                </wp:positionV>
                <wp:extent cx="1519555" cy="873760"/>
                <wp:effectExtent l="0" t="0" r="0" b="0"/>
                <wp:wrapNone/>
                <wp:docPr id="2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9555" cy="87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4F8440" w14:textId="77777777" w:rsidR="00BB5F7A" w:rsidRDefault="00127006">
                            <w:pPr>
                              <w:pStyle w:val="Textoindependiente"/>
                              <w:spacing w:before="21"/>
                            </w:pPr>
                            <w:r>
                              <w:t>(212) 555 - 5555</w:t>
                            </w:r>
                          </w:p>
                          <w:p w14:paraId="49915282" w14:textId="4A8E3AEC" w:rsidR="00BB5F7A" w:rsidRPr="00A56019" w:rsidRDefault="002A0369">
                            <w:pPr>
                              <w:pStyle w:val="Textoindependiente"/>
                              <w:spacing w:before="59"/>
                              <w:rPr>
                                <w:rStyle w:val="Hipervnculo"/>
                                <w:color w:val="000000" w:themeColor="text1"/>
                                <w:u w:val="none"/>
                              </w:rPr>
                            </w:pPr>
                            <w:r w:rsidRPr="00A56019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A56019" w:rsidRPr="00A56019">
                              <w:rPr>
                                <w:color w:val="000000" w:themeColor="text1"/>
                              </w:rPr>
                              <w:instrText>HYPERLINK "https://www.resumeviking.com/templates/word/"</w:instrText>
                            </w:r>
                            <w:r w:rsidR="00A56019" w:rsidRPr="00A56019">
                              <w:rPr>
                                <w:color w:val="000000" w:themeColor="text1"/>
                              </w:rPr>
                            </w:r>
                            <w:r w:rsidRPr="00A56019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127006" w:rsidRPr="00A56019">
                              <w:rPr>
                                <w:rStyle w:val="Hipervnculo"/>
                                <w:color w:val="000000" w:themeColor="text1"/>
                                <w:u w:val="none"/>
                              </w:rPr>
                              <w:t>yourname@mail.com</w:t>
                            </w:r>
                          </w:p>
                          <w:p w14:paraId="67171519" w14:textId="5760E0D2" w:rsidR="00BB5F7A" w:rsidRPr="00A56019" w:rsidRDefault="002A0369">
                            <w:pPr>
                              <w:pStyle w:val="Textoindependiente"/>
                              <w:spacing w:before="28" w:line="340" w:lineRule="atLeast"/>
                              <w:ind w:right="-18"/>
                              <w:rPr>
                                <w:color w:val="000000" w:themeColor="text1"/>
                              </w:rPr>
                            </w:pPr>
                            <w:r w:rsidRPr="00A56019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hyperlink r:id="rId13">
                              <w:r w:rsidR="00A56019" w:rsidRPr="00A56019">
                                <w:rPr>
                                  <w:color w:val="000000" w:themeColor="text1"/>
                                </w:rPr>
                                <w:t>www.yourwebsite.com</w:t>
                              </w:r>
                            </w:hyperlink>
                            <w:r w:rsidR="00127006" w:rsidRPr="00A56019">
                              <w:rPr>
                                <w:color w:val="000000" w:themeColor="text1"/>
                              </w:rPr>
                              <w:t xml:space="preserve"> 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F759A" id="Text Box 26" o:spid="_x0000_s1039" type="#_x0000_t202" style="position:absolute;margin-left:40.2pt;margin-top:340.25pt;width:119.65pt;height:68.8pt;z-index:-5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44F8440" w14:textId="77777777" w:rsidR="00BB5F7A" w:rsidRDefault="00127006">
                      <w:pPr>
                        <w:pStyle w:val="Textoindependiente"/>
                        <w:spacing w:before="21"/>
                      </w:pPr>
                      <w:r>
                        <w:t>(212) 555 - 5555</w:t>
                      </w:r>
                    </w:p>
                    <w:p w14:paraId="49915282" w14:textId="4A8E3AEC" w:rsidR="00BB5F7A" w:rsidRPr="00A56019" w:rsidRDefault="002A0369">
                      <w:pPr>
                        <w:pStyle w:val="Textoindependiente"/>
                        <w:spacing w:before="59"/>
                        <w:rPr>
                          <w:rStyle w:val="Hipervnculo"/>
                          <w:color w:val="000000" w:themeColor="text1"/>
                          <w:u w:val="none"/>
                        </w:rPr>
                      </w:pPr>
                      <w:r w:rsidRPr="00A56019">
                        <w:rPr>
                          <w:color w:val="000000" w:themeColor="text1"/>
                        </w:rPr>
                        <w:fldChar w:fldCharType="begin"/>
                      </w:r>
                      <w:r w:rsidR="00A56019" w:rsidRPr="00A56019">
                        <w:rPr>
                          <w:color w:val="000000" w:themeColor="text1"/>
                        </w:rPr>
                        <w:instrText>HYPERLINK "https://www.resumeviking.com/templates/word/"</w:instrText>
                      </w:r>
                      <w:r w:rsidR="00A56019" w:rsidRPr="00A56019">
                        <w:rPr>
                          <w:color w:val="000000" w:themeColor="text1"/>
                        </w:rPr>
                      </w:r>
                      <w:r w:rsidRPr="00A56019">
                        <w:rPr>
                          <w:color w:val="000000" w:themeColor="text1"/>
                        </w:rPr>
                        <w:fldChar w:fldCharType="separate"/>
                      </w:r>
                      <w:r w:rsidR="00127006" w:rsidRPr="00A56019">
                        <w:rPr>
                          <w:rStyle w:val="Hipervnculo"/>
                          <w:color w:val="000000" w:themeColor="text1"/>
                          <w:u w:val="none"/>
                        </w:rPr>
                        <w:t>yourname@mail.com</w:t>
                      </w:r>
                    </w:p>
                    <w:p w14:paraId="67171519" w14:textId="5760E0D2" w:rsidR="00BB5F7A" w:rsidRPr="00A56019" w:rsidRDefault="002A0369">
                      <w:pPr>
                        <w:pStyle w:val="Textoindependiente"/>
                        <w:spacing w:before="28" w:line="340" w:lineRule="atLeast"/>
                        <w:ind w:right="-18"/>
                        <w:rPr>
                          <w:color w:val="000000" w:themeColor="text1"/>
                        </w:rPr>
                      </w:pPr>
                      <w:r w:rsidRPr="00A56019">
                        <w:rPr>
                          <w:color w:val="000000" w:themeColor="text1"/>
                        </w:rPr>
                        <w:fldChar w:fldCharType="end"/>
                      </w:r>
                      <w:hyperlink r:id="rId14">
                        <w:r w:rsidR="00A56019" w:rsidRPr="00A56019">
                          <w:rPr>
                            <w:color w:val="000000" w:themeColor="text1"/>
                          </w:rPr>
                          <w:t>www.yourwebsite.com</w:t>
                        </w:r>
                      </w:hyperlink>
                      <w:r w:rsidR="00127006" w:rsidRPr="00A56019">
                        <w:rPr>
                          <w:color w:val="000000" w:themeColor="text1"/>
                        </w:rPr>
                        <w:t xml:space="preserve"> 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80" behindDoc="1" locked="0" layoutInCell="1" allowOverlap="1" wp14:anchorId="14371761" wp14:editId="208891CC">
                <wp:simplePos x="0" y="0"/>
                <wp:positionH relativeFrom="page">
                  <wp:posOffset>2912110</wp:posOffset>
                </wp:positionH>
                <wp:positionV relativeFrom="page">
                  <wp:posOffset>4632325</wp:posOffset>
                </wp:positionV>
                <wp:extent cx="731520" cy="207645"/>
                <wp:effectExtent l="0" t="0" r="0" b="0"/>
                <wp:wrapNone/>
                <wp:docPr id="2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15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57AC4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W O R 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71761" id="Text Box 25" o:spid="_x0000_s1040" type="#_x0000_t202" style="position:absolute;margin-left:229.3pt;margin-top:364.75pt;width:57.6pt;height:16.35pt;z-index:-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" filled="f" stroked="f">
                <v:path arrowok="t"/>
                <v:textbox inset="0,0,0,0">
                  <w:txbxContent>
                    <w:p w14:paraId="11057AC4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W O R 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04" behindDoc="1" locked="0" layoutInCell="1" allowOverlap="1" wp14:anchorId="324E035F" wp14:editId="56246CF9">
                <wp:simplePos x="0" y="0"/>
                <wp:positionH relativeFrom="page">
                  <wp:posOffset>3783330</wp:posOffset>
                </wp:positionH>
                <wp:positionV relativeFrom="page">
                  <wp:posOffset>4632325</wp:posOffset>
                </wp:positionV>
                <wp:extent cx="1626870" cy="207645"/>
                <wp:effectExtent l="0" t="0" r="0" b="0"/>
                <wp:wrapNone/>
                <wp:docPr id="2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2687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49E81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 xml:space="preserve">E X P E R </w:t>
                            </w:r>
                            <w:r>
                              <w:rPr>
                                <w:rFonts w:ascii="Verdana"/>
                              </w:rPr>
                              <w:t xml:space="preserve">I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E N C 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E035F" id="Text Box 24" o:spid="_x0000_s1041" type="#_x0000_t202" style="position:absolute;margin-left:297.9pt;margin-top:364.75pt;width:128.1pt;height:16.35pt;z-index:-5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" filled="f" stroked="f">
                <v:path arrowok="t"/>
                <v:textbox inset="0,0,0,0">
                  <w:txbxContent>
                    <w:p w14:paraId="28C49E81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 xml:space="preserve">E X P E R </w:t>
                      </w:r>
                      <w:r>
                        <w:rPr>
                          <w:rFonts w:ascii="Verdana"/>
                        </w:rPr>
                        <w:t xml:space="preserve">I </w:t>
                      </w:r>
                      <w:r>
                        <w:rPr>
                          <w:rFonts w:ascii="Verdana"/>
                          <w:w w:val="105"/>
                        </w:rPr>
                        <w:t>E N C 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52" behindDoc="1" locked="0" layoutInCell="1" allowOverlap="1" wp14:anchorId="091107B0" wp14:editId="6D60A6CE">
                <wp:simplePos x="0" y="0"/>
                <wp:positionH relativeFrom="page">
                  <wp:posOffset>231140</wp:posOffset>
                </wp:positionH>
                <wp:positionV relativeFrom="page">
                  <wp:posOffset>5483860</wp:posOffset>
                </wp:positionV>
                <wp:extent cx="1229995" cy="207645"/>
                <wp:effectExtent l="0" t="0" r="0" b="0"/>
                <wp:wrapNone/>
                <wp:docPr id="2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299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7E47B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X P E R T I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107B0" id="Text Box 22" o:spid="_x0000_s1042" type="#_x0000_t202" style="position:absolute;margin-left:18.2pt;margin-top:431.8pt;width:96.85pt;height:16.35pt;z-index:-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" filled="f" stroked="f">
                <v:path arrowok="t"/>
                <v:textbox inset="0,0,0,0">
                  <w:txbxContent>
                    <w:p w14:paraId="4BE7E47B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X P E R T I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76" behindDoc="1" locked="0" layoutInCell="1" allowOverlap="1" wp14:anchorId="2FEC0BB2" wp14:editId="52A63E7A">
                <wp:simplePos x="0" y="0"/>
                <wp:positionH relativeFrom="page">
                  <wp:posOffset>1503045</wp:posOffset>
                </wp:positionH>
                <wp:positionV relativeFrom="page">
                  <wp:posOffset>5483860</wp:posOffset>
                </wp:positionV>
                <wp:extent cx="125095" cy="207645"/>
                <wp:effectExtent l="0" t="0" r="0" b="0"/>
                <wp:wrapNone/>
                <wp:docPr id="2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0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FFDAA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3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C0BB2" id="Text Box 21" o:spid="_x0000_s1043" type="#_x0000_t202" style="position:absolute;margin-left:118.35pt;margin-top:431.8pt;width:9.85pt;height:16.35pt;z-index:-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" filled="f" stroked="f">
                <v:path arrowok="t"/>
                <v:textbox inset="0,0,0,0">
                  <w:txbxContent>
                    <w:p w14:paraId="045FFDAA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3"/>
                        </w:rPr>
                        <w:t>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48" behindDoc="1" locked="0" layoutInCell="1" allowOverlap="1" wp14:anchorId="28AE84A8" wp14:editId="4A23FB2B">
                <wp:simplePos x="0" y="0"/>
                <wp:positionH relativeFrom="page">
                  <wp:posOffset>231140</wp:posOffset>
                </wp:positionH>
                <wp:positionV relativeFrom="page">
                  <wp:posOffset>7800340</wp:posOffset>
                </wp:positionV>
                <wp:extent cx="1535430" cy="207645"/>
                <wp:effectExtent l="0" t="0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543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8F3183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L A N G U A G E</w:t>
                            </w:r>
                            <w:r>
                              <w:rPr>
                                <w:rFonts w:ascii="Verdana"/>
                                <w:spacing w:val="8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E84A8" id="Text Box 18" o:spid="_x0000_s1044" type="#_x0000_t202" style="position:absolute;margin-left:18.2pt;margin-top:614.2pt;width:120.9pt;height:16.35pt;z-index:-5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" filled="f" stroked="f">
                <v:path arrowok="t"/>
                <v:textbox inset="0,0,0,0">
                  <w:txbxContent>
                    <w:p w14:paraId="168F3183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L A N G U A G E</w:t>
                      </w:r>
                      <w:r>
                        <w:rPr>
                          <w:rFonts w:ascii="Verdana"/>
                          <w:spacing w:val="87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72" behindDoc="1" locked="0" layoutInCell="1" allowOverlap="1" wp14:anchorId="61678E2A" wp14:editId="331628DA">
                <wp:simplePos x="0" y="0"/>
                <wp:positionH relativeFrom="page">
                  <wp:posOffset>231140</wp:posOffset>
                </wp:positionH>
                <wp:positionV relativeFrom="page">
                  <wp:posOffset>8216265</wp:posOffset>
                </wp:positionV>
                <wp:extent cx="1851660" cy="384175"/>
                <wp:effectExtent l="0" t="0" r="0" b="0"/>
                <wp:wrapNone/>
                <wp:docPr id="2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51660" cy="38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5BF17" w14:textId="77777777" w:rsidR="00BB5F7A" w:rsidRDefault="00127006">
                            <w:pPr>
                              <w:pStyle w:val="Textoindependiente"/>
                              <w:spacing w:before="23" w:line="237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78E2A" id="Text Box 17" o:spid="_x0000_s1045" type="#_x0000_t202" style="position:absolute;margin-left:18.2pt;margin-top:646.95pt;width:145.8pt;height:30.25pt;z-index:-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E65BF17" w14:textId="77777777" w:rsidR="00BB5F7A" w:rsidRDefault="00127006">
                      <w:pPr>
                        <w:pStyle w:val="Textoindependiente"/>
                        <w:spacing w:before="23" w:line="237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68" behindDoc="1" locked="0" layoutInCell="1" allowOverlap="1" wp14:anchorId="6A810DDE" wp14:editId="73FDF010">
                <wp:simplePos x="0" y="0"/>
                <wp:positionH relativeFrom="page">
                  <wp:posOffset>2915920</wp:posOffset>
                </wp:positionH>
                <wp:positionV relativeFrom="page">
                  <wp:posOffset>2473960</wp:posOffset>
                </wp:positionV>
                <wp:extent cx="4302125" cy="152400"/>
                <wp:effectExtent l="0" t="0" r="0" b="0"/>
                <wp:wrapNone/>
                <wp:docPr id="1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46A2D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10DDE" id="Text Box 13" o:spid="_x0000_s1046" type="#_x0000_t202" style="position:absolute;margin-left:229.6pt;margin-top:194.8pt;width:338.75pt;height:12pt;z-index:-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" filled="f" stroked="f">
                <v:path arrowok="t"/>
                <v:textbox inset="0,0,0,0">
                  <w:txbxContent>
                    <w:p w14:paraId="10146A2D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92" behindDoc="1" locked="0" layoutInCell="1" allowOverlap="1" wp14:anchorId="6FEF7DA9" wp14:editId="51B4B34E">
                <wp:simplePos x="0" y="0"/>
                <wp:positionH relativeFrom="page">
                  <wp:posOffset>234950</wp:posOffset>
                </wp:positionH>
                <wp:positionV relativeFrom="page">
                  <wp:posOffset>4030345</wp:posOffset>
                </wp:positionV>
                <wp:extent cx="2273935" cy="152400"/>
                <wp:effectExtent l="0" t="0" r="0" b="0"/>
                <wp:wrapNone/>
                <wp:docPr id="1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BD248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EF7DA9" id="Text Box 12" o:spid="_x0000_s1047" type="#_x0000_t202" style="position:absolute;margin-left:18.5pt;margin-top:317.35pt;width:179.05pt;height:12pt;z-index:-4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" filled="f" stroked="f">
                <v:path arrowok="t"/>
                <v:textbox inset="0,0,0,0">
                  <w:txbxContent>
                    <w:p w14:paraId="1CBBD248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16" behindDoc="1" locked="0" layoutInCell="1" allowOverlap="1" wp14:anchorId="1C4F9B5E" wp14:editId="35082B6F">
                <wp:simplePos x="0" y="0"/>
                <wp:positionH relativeFrom="page">
                  <wp:posOffset>2915920</wp:posOffset>
                </wp:positionH>
                <wp:positionV relativeFrom="page">
                  <wp:posOffset>4741545</wp:posOffset>
                </wp:positionV>
                <wp:extent cx="4302125" cy="152400"/>
                <wp:effectExtent l="0" t="0" r="0" b="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7EE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F9B5E" id="Text Box 11" o:spid="_x0000_s1048" type="#_x0000_t202" style="position:absolute;margin-left:229.6pt;margin-top:373.35pt;width:338.75pt;height:12pt;z-index:-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" filled="f" stroked="f">
                <v:path arrowok="t"/>
                <v:textbox inset="0,0,0,0">
                  <w:txbxContent>
                    <w:p w14:paraId="5B57EE8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40" behindDoc="1" locked="0" layoutInCell="1" allowOverlap="1" wp14:anchorId="15770357" wp14:editId="11C7D50F">
                <wp:simplePos x="0" y="0"/>
                <wp:positionH relativeFrom="page">
                  <wp:posOffset>234950</wp:posOffset>
                </wp:positionH>
                <wp:positionV relativeFrom="page">
                  <wp:posOffset>5592445</wp:posOffset>
                </wp:positionV>
                <wp:extent cx="2273935" cy="152400"/>
                <wp:effectExtent l="0" t="0" r="0" b="0"/>
                <wp:wrapNone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5C24E5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70357" id="Text Box 10" o:spid="_x0000_s1049" type="#_x0000_t202" style="position:absolute;margin-left:18.5pt;margin-top:440.35pt;width:179.05pt;height:12pt;z-index:-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" filled="f" stroked="f">
                <v:path arrowok="t"/>
                <v:textbox inset="0,0,0,0">
                  <w:txbxContent>
                    <w:p w14:paraId="6B5C24E5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64" behindDoc="1" locked="0" layoutInCell="1" allowOverlap="1" wp14:anchorId="3A45599F" wp14:editId="118BF2F2">
                <wp:simplePos x="0" y="0"/>
                <wp:positionH relativeFrom="page">
                  <wp:posOffset>1830070</wp:posOffset>
                </wp:positionH>
                <wp:positionV relativeFrom="page">
                  <wp:posOffset>5854700</wp:posOffset>
                </wp:positionV>
                <wp:extent cx="664210" cy="152400"/>
                <wp:effectExtent l="0" t="0" r="0" b="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8E5B3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5599F" id="Text Box 9" o:spid="_x0000_s1050" type="#_x0000_t202" style="position:absolute;margin-left:144.1pt;margin-top:461pt;width:52.3pt;height:12pt;z-index:-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" filled="f" stroked="f">
                <v:path arrowok="t"/>
                <v:textbox inset="0,0,0,0">
                  <w:txbxContent>
                    <w:p w14:paraId="2F38E5B3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88" behindDoc="1" locked="0" layoutInCell="1" allowOverlap="1" wp14:anchorId="40F3DAA6" wp14:editId="6617D6A3">
                <wp:simplePos x="0" y="0"/>
                <wp:positionH relativeFrom="page">
                  <wp:posOffset>1830070</wp:posOffset>
                </wp:positionH>
                <wp:positionV relativeFrom="page">
                  <wp:posOffset>6139815</wp:posOffset>
                </wp:positionV>
                <wp:extent cx="664210" cy="152400"/>
                <wp:effectExtent l="0" t="0" r="0" b="0"/>
                <wp:wrapNone/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2E80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3DAA6" id="Text Box 8" o:spid="_x0000_s1051" type="#_x0000_t202" style="position:absolute;margin-left:144.1pt;margin-top:483.45pt;width:52.3pt;height:12pt;z-index:-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852E80F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12" behindDoc="1" locked="0" layoutInCell="1" allowOverlap="1" wp14:anchorId="3B921E3B" wp14:editId="6F9E904D">
                <wp:simplePos x="0" y="0"/>
                <wp:positionH relativeFrom="page">
                  <wp:posOffset>1830070</wp:posOffset>
                </wp:positionH>
                <wp:positionV relativeFrom="page">
                  <wp:posOffset>6424295</wp:posOffset>
                </wp:positionV>
                <wp:extent cx="664210" cy="152400"/>
                <wp:effectExtent l="0" t="0" r="0" b="0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AA5111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21E3B" id="Text Box 7" o:spid="_x0000_s1052" type="#_x0000_t202" style="position:absolute;margin-left:144.1pt;margin-top:505.85pt;width:52.3pt;height:12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" filled="f" stroked="f">
                <v:path arrowok="t"/>
                <v:textbox inset="0,0,0,0">
                  <w:txbxContent>
                    <w:p w14:paraId="42AA5111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36" behindDoc="1" locked="0" layoutInCell="1" allowOverlap="1" wp14:anchorId="3112D621" wp14:editId="3AAD8914">
                <wp:simplePos x="0" y="0"/>
                <wp:positionH relativeFrom="page">
                  <wp:posOffset>1830070</wp:posOffset>
                </wp:positionH>
                <wp:positionV relativeFrom="page">
                  <wp:posOffset>6709410</wp:posOffset>
                </wp:positionV>
                <wp:extent cx="664210" cy="152400"/>
                <wp:effectExtent l="0" t="0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8100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D621" id="Text Box 6" o:spid="_x0000_s1053" type="#_x0000_t202" style="position:absolute;margin-left:144.1pt;margin-top:528.3pt;width:52.3pt;height:12pt;z-index:-4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AB8100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60" behindDoc="1" locked="0" layoutInCell="1" allowOverlap="1" wp14:anchorId="2E709CFB" wp14:editId="3143256C">
                <wp:simplePos x="0" y="0"/>
                <wp:positionH relativeFrom="page">
                  <wp:posOffset>1830070</wp:posOffset>
                </wp:positionH>
                <wp:positionV relativeFrom="page">
                  <wp:posOffset>6993890</wp:posOffset>
                </wp:positionV>
                <wp:extent cx="664210" cy="152400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401BD7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09CFB" id="Text Box 5" o:spid="_x0000_s1054" type="#_x0000_t202" style="position:absolute;margin-left:144.1pt;margin-top:550.7pt;width:52.3pt;height:12pt;z-index:-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4401BD7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77FF6AB6" wp14:editId="1CADB717">
                <wp:simplePos x="0" y="0"/>
                <wp:positionH relativeFrom="page">
                  <wp:posOffset>1830070</wp:posOffset>
                </wp:positionH>
                <wp:positionV relativeFrom="page">
                  <wp:posOffset>7278370</wp:posOffset>
                </wp:positionV>
                <wp:extent cx="664210" cy="15240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BE052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F6AB6" id="Text Box 4" o:spid="_x0000_s1055" type="#_x0000_t202" style="position:absolute;margin-left:144.1pt;margin-top:573.1pt;width:52.3pt;height:12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96BE052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4F55A148" wp14:editId="671BC12B">
                <wp:simplePos x="0" y="0"/>
                <wp:positionH relativeFrom="page">
                  <wp:posOffset>234950</wp:posOffset>
                </wp:positionH>
                <wp:positionV relativeFrom="page">
                  <wp:posOffset>7908925</wp:posOffset>
                </wp:positionV>
                <wp:extent cx="2273935" cy="1524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FEAF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5A148" id="Text Box 3" o:spid="_x0000_s1056" type="#_x0000_t202" style="position:absolute;margin-left:18.5pt;margin-top:622.75pt;width:179.05pt;height:12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" filled="f" stroked="f">
                <v:path arrowok="t"/>
                <v:textbox inset="0,0,0,0">
                  <w:txbxContent>
                    <w:p w14:paraId="07FEAF8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B5F7A">
      <w:footerReference w:type="default" r:id="rId15"/>
      <w:type w:val="continuous"/>
      <w:pgSz w:w="11910" w:h="16840"/>
      <w:pgMar w:top="0" w:right="200" w:bottom="280" w:left="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8FD53" w14:textId="77777777" w:rsidR="00E808E7" w:rsidRDefault="00E808E7" w:rsidP="00543C9B">
      <w:r>
        <w:separator/>
      </w:r>
    </w:p>
  </w:endnote>
  <w:endnote w:type="continuationSeparator" w:id="0">
    <w:p w14:paraId="201ACEBC" w14:textId="77777777" w:rsidR="00E808E7" w:rsidRDefault="00E808E7" w:rsidP="00543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T Norms Light">
    <w:altName w:val="Calibri"/>
    <w:panose1 w:val="020B0604020202020204"/>
    <w:charset w:val="4D"/>
    <w:family w:val="auto"/>
    <w:notTrueType/>
    <w:pitch w:val="variable"/>
    <w:sig w:usb0="00000207" w:usb1="00000001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F Monumenta Pro">
    <w:altName w:val="Calibri"/>
    <w:panose1 w:val="020B0604020202020204"/>
    <w:charset w:val="CC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9CD69" w14:textId="0D13AF29" w:rsidR="00543C9B" w:rsidRDefault="00543C9B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543C9B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543C9B">
      <w:rPr>
        <w:rFonts w:ascii="Arial" w:hAnsi="Arial" w:cs="Arial"/>
        <w:color w:val="000000"/>
      </w:rPr>
      <w:t xml:space="preserve">                        </w:t>
    </w:r>
    <w:hyperlink r:id="rId2" w:history="1">
      <w:r w:rsidRPr="00543C9B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F3F89" w14:textId="77777777" w:rsidR="00E808E7" w:rsidRDefault="00E808E7" w:rsidP="00543C9B">
      <w:r>
        <w:separator/>
      </w:r>
    </w:p>
  </w:footnote>
  <w:footnote w:type="continuationSeparator" w:id="0">
    <w:p w14:paraId="6D8849D5" w14:textId="77777777" w:rsidR="00E808E7" w:rsidRDefault="00E808E7" w:rsidP="00543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9341A"/>
    <w:multiLevelType w:val="hybridMultilevel"/>
    <w:tmpl w:val="0818D5A2"/>
    <w:lvl w:ilvl="0" w:tplc="5EDEF7F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29"/>
        <w:w w:val="98"/>
        <w:sz w:val="24"/>
        <w:szCs w:val="24"/>
        <w:lang w:val="en-US" w:eastAsia="en-US" w:bidi="en-US"/>
      </w:rPr>
    </w:lvl>
    <w:lvl w:ilvl="1" w:tplc="6AFA58EE">
      <w:numFmt w:val="bullet"/>
      <w:lvlText w:val="•"/>
      <w:lvlJc w:val="left"/>
      <w:pPr>
        <w:ind w:left="697" w:hanging="227"/>
      </w:pPr>
      <w:rPr>
        <w:rFonts w:hint="default"/>
        <w:lang w:val="en-US" w:eastAsia="en-US" w:bidi="en-US"/>
      </w:rPr>
    </w:lvl>
    <w:lvl w:ilvl="2" w:tplc="000E52D6">
      <w:numFmt w:val="bullet"/>
      <w:lvlText w:val="•"/>
      <w:lvlJc w:val="left"/>
      <w:pPr>
        <w:ind w:left="1375" w:hanging="227"/>
      </w:pPr>
      <w:rPr>
        <w:rFonts w:hint="default"/>
        <w:lang w:val="en-US" w:eastAsia="en-US" w:bidi="en-US"/>
      </w:rPr>
    </w:lvl>
    <w:lvl w:ilvl="3" w:tplc="71B0FC8E">
      <w:numFmt w:val="bullet"/>
      <w:lvlText w:val="•"/>
      <w:lvlJc w:val="left"/>
      <w:pPr>
        <w:ind w:left="2053" w:hanging="227"/>
      </w:pPr>
      <w:rPr>
        <w:rFonts w:hint="default"/>
        <w:lang w:val="en-US" w:eastAsia="en-US" w:bidi="en-US"/>
      </w:rPr>
    </w:lvl>
    <w:lvl w:ilvl="4" w:tplc="7E0C2B7E">
      <w:numFmt w:val="bullet"/>
      <w:lvlText w:val="•"/>
      <w:lvlJc w:val="left"/>
      <w:pPr>
        <w:ind w:left="2731" w:hanging="227"/>
      </w:pPr>
      <w:rPr>
        <w:rFonts w:hint="default"/>
        <w:lang w:val="en-US" w:eastAsia="en-US" w:bidi="en-US"/>
      </w:rPr>
    </w:lvl>
    <w:lvl w:ilvl="5" w:tplc="F328CB6C">
      <w:numFmt w:val="bullet"/>
      <w:lvlText w:val="•"/>
      <w:lvlJc w:val="left"/>
      <w:pPr>
        <w:ind w:left="3409" w:hanging="227"/>
      </w:pPr>
      <w:rPr>
        <w:rFonts w:hint="default"/>
        <w:lang w:val="en-US" w:eastAsia="en-US" w:bidi="en-US"/>
      </w:rPr>
    </w:lvl>
    <w:lvl w:ilvl="6" w:tplc="7D8E47CE">
      <w:numFmt w:val="bullet"/>
      <w:lvlText w:val="•"/>
      <w:lvlJc w:val="left"/>
      <w:pPr>
        <w:ind w:left="4086" w:hanging="227"/>
      </w:pPr>
      <w:rPr>
        <w:rFonts w:hint="default"/>
        <w:lang w:val="en-US" w:eastAsia="en-US" w:bidi="en-US"/>
      </w:rPr>
    </w:lvl>
    <w:lvl w:ilvl="7" w:tplc="F7D67DC6">
      <w:numFmt w:val="bullet"/>
      <w:lvlText w:val="•"/>
      <w:lvlJc w:val="left"/>
      <w:pPr>
        <w:ind w:left="4764" w:hanging="227"/>
      </w:pPr>
      <w:rPr>
        <w:rFonts w:hint="default"/>
        <w:lang w:val="en-US" w:eastAsia="en-US" w:bidi="en-US"/>
      </w:rPr>
    </w:lvl>
    <w:lvl w:ilvl="8" w:tplc="73842820">
      <w:numFmt w:val="bullet"/>
      <w:lvlText w:val="•"/>
      <w:lvlJc w:val="left"/>
      <w:pPr>
        <w:ind w:left="544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4F775986"/>
    <w:multiLevelType w:val="hybridMultilevel"/>
    <w:tmpl w:val="81FC2B78"/>
    <w:lvl w:ilvl="0" w:tplc="E5CA0356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9"/>
        <w:w w:val="99"/>
        <w:sz w:val="24"/>
        <w:szCs w:val="24"/>
        <w:lang w:val="en-US" w:eastAsia="en-US" w:bidi="en-US"/>
      </w:rPr>
    </w:lvl>
    <w:lvl w:ilvl="1" w:tplc="67B40240">
      <w:numFmt w:val="bullet"/>
      <w:lvlText w:val="•"/>
      <w:lvlJc w:val="left"/>
      <w:pPr>
        <w:ind w:left="718" w:hanging="227"/>
      </w:pPr>
      <w:rPr>
        <w:rFonts w:hint="default"/>
        <w:lang w:val="en-US" w:eastAsia="en-US" w:bidi="en-US"/>
      </w:rPr>
    </w:lvl>
    <w:lvl w:ilvl="2" w:tplc="CA8CD5E0">
      <w:numFmt w:val="bullet"/>
      <w:lvlText w:val="•"/>
      <w:lvlJc w:val="left"/>
      <w:pPr>
        <w:ind w:left="1416" w:hanging="227"/>
      </w:pPr>
      <w:rPr>
        <w:rFonts w:hint="default"/>
        <w:lang w:val="en-US" w:eastAsia="en-US" w:bidi="en-US"/>
      </w:rPr>
    </w:lvl>
    <w:lvl w:ilvl="3" w:tplc="844A8946">
      <w:numFmt w:val="bullet"/>
      <w:lvlText w:val="•"/>
      <w:lvlJc w:val="left"/>
      <w:pPr>
        <w:ind w:left="2114" w:hanging="227"/>
      </w:pPr>
      <w:rPr>
        <w:rFonts w:hint="default"/>
        <w:lang w:val="en-US" w:eastAsia="en-US" w:bidi="en-US"/>
      </w:rPr>
    </w:lvl>
    <w:lvl w:ilvl="4" w:tplc="CC2431B8">
      <w:numFmt w:val="bullet"/>
      <w:lvlText w:val="•"/>
      <w:lvlJc w:val="left"/>
      <w:pPr>
        <w:ind w:left="2813" w:hanging="227"/>
      </w:pPr>
      <w:rPr>
        <w:rFonts w:hint="default"/>
        <w:lang w:val="en-US" w:eastAsia="en-US" w:bidi="en-US"/>
      </w:rPr>
    </w:lvl>
    <w:lvl w:ilvl="5" w:tplc="B30C5400">
      <w:numFmt w:val="bullet"/>
      <w:lvlText w:val="•"/>
      <w:lvlJc w:val="left"/>
      <w:pPr>
        <w:ind w:left="3511" w:hanging="227"/>
      </w:pPr>
      <w:rPr>
        <w:rFonts w:hint="default"/>
        <w:lang w:val="en-US" w:eastAsia="en-US" w:bidi="en-US"/>
      </w:rPr>
    </w:lvl>
    <w:lvl w:ilvl="6" w:tplc="DECE0CB4">
      <w:numFmt w:val="bullet"/>
      <w:lvlText w:val="•"/>
      <w:lvlJc w:val="left"/>
      <w:pPr>
        <w:ind w:left="4209" w:hanging="227"/>
      </w:pPr>
      <w:rPr>
        <w:rFonts w:hint="default"/>
        <w:lang w:val="en-US" w:eastAsia="en-US" w:bidi="en-US"/>
      </w:rPr>
    </w:lvl>
    <w:lvl w:ilvl="7" w:tplc="BF14E024">
      <w:numFmt w:val="bullet"/>
      <w:lvlText w:val="•"/>
      <w:lvlJc w:val="left"/>
      <w:pPr>
        <w:ind w:left="4908" w:hanging="227"/>
      </w:pPr>
      <w:rPr>
        <w:rFonts w:hint="default"/>
        <w:lang w:val="en-US" w:eastAsia="en-US" w:bidi="en-US"/>
      </w:rPr>
    </w:lvl>
    <w:lvl w:ilvl="8" w:tplc="6E5669BC">
      <w:numFmt w:val="bullet"/>
      <w:lvlText w:val="•"/>
      <w:lvlJc w:val="left"/>
      <w:pPr>
        <w:ind w:left="5606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72DB17F0"/>
    <w:multiLevelType w:val="hybridMultilevel"/>
    <w:tmpl w:val="1C7C1A3A"/>
    <w:lvl w:ilvl="0" w:tplc="9D6486E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5"/>
        <w:w w:val="98"/>
        <w:sz w:val="24"/>
        <w:szCs w:val="24"/>
        <w:lang w:val="en-US" w:eastAsia="en-US" w:bidi="en-US"/>
      </w:rPr>
    </w:lvl>
    <w:lvl w:ilvl="1" w:tplc="F03CEBD2">
      <w:numFmt w:val="bullet"/>
      <w:lvlText w:val="•"/>
      <w:lvlJc w:val="left"/>
      <w:pPr>
        <w:ind w:left="699" w:hanging="227"/>
      </w:pPr>
      <w:rPr>
        <w:rFonts w:hint="default"/>
        <w:lang w:val="en-US" w:eastAsia="en-US" w:bidi="en-US"/>
      </w:rPr>
    </w:lvl>
    <w:lvl w:ilvl="2" w:tplc="8CDEA3CA">
      <w:numFmt w:val="bullet"/>
      <w:lvlText w:val="•"/>
      <w:lvlJc w:val="left"/>
      <w:pPr>
        <w:ind w:left="1379" w:hanging="227"/>
      </w:pPr>
      <w:rPr>
        <w:rFonts w:hint="default"/>
        <w:lang w:val="en-US" w:eastAsia="en-US" w:bidi="en-US"/>
      </w:rPr>
    </w:lvl>
    <w:lvl w:ilvl="3" w:tplc="F0F6C364">
      <w:numFmt w:val="bullet"/>
      <w:lvlText w:val="•"/>
      <w:lvlJc w:val="left"/>
      <w:pPr>
        <w:ind w:left="2058" w:hanging="227"/>
      </w:pPr>
      <w:rPr>
        <w:rFonts w:hint="default"/>
        <w:lang w:val="en-US" w:eastAsia="en-US" w:bidi="en-US"/>
      </w:rPr>
    </w:lvl>
    <w:lvl w:ilvl="4" w:tplc="5BF2B3F0">
      <w:numFmt w:val="bullet"/>
      <w:lvlText w:val="•"/>
      <w:lvlJc w:val="left"/>
      <w:pPr>
        <w:ind w:left="2738" w:hanging="227"/>
      </w:pPr>
      <w:rPr>
        <w:rFonts w:hint="default"/>
        <w:lang w:val="en-US" w:eastAsia="en-US" w:bidi="en-US"/>
      </w:rPr>
    </w:lvl>
    <w:lvl w:ilvl="5" w:tplc="A25AD158">
      <w:numFmt w:val="bullet"/>
      <w:lvlText w:val="•"/>
      <w:lvlJc w:val="left"/>
      <w:pPr>
        <w:ind w:left="3417" w:hanging="227"/>
      </w:pPr>
      <w:rPr>
        <w:rFonts w:hint="default"/>
        <w:lang w:val="en-US" w:eastAsia="en-US" w:bidi="en-US"/>
      </w:rPr>
    </w:lvl>
    <w:lvl w:ilvl="6" w:tplc="D938FC60">
      <w:numFmt w:val="bullet"/>
      <w:lvlText w:val="•"/>
      <w:lvlJc w:val="left"/>
      <w:pPr>
        <w:ind w:left="4097" w:hanging="227"/>
      </w:pPr>
      <w:rPr>
        <w:rFonts w:hint="default"/>
        <w:lang w:val="en-US" w:eastAsia="en-US" w:bidi="en-US"/>
      </w:rPr>
    </w:lvl>
    <w:lvl w:ilvl="7" w:tplc="A1C81B0E">
      <w:numFmt w:val="bullet"/>
      <w:lvlText w:val="•"/>
      <w:lvlJc w:val="left"/>
      <w:pPr>
        <w:ind w:left="4776" w:hanging="227"/>
      </w:pPr>
      <w:rPr>
        <w:rFonts w:hint="default"/>
        <w:lang w:val="en-US" w:eastAsia="en-US" w:bidi="en-US"/>
      </w:rPr>
    </w:lvl>
    <w:lvl w:ilvl="8" w:tplc="37D4435A">
      <w:numFmt w:val="bullet"/>
      <w:lvlText w:val="•"/>
      <w:lvlJc w:val="left"/>
      <w:pPr>
        <w:ind w:left="5456" w:hanging="227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axNDYzNjUAcpV0lIJTi4sz8/NACoxqARe/f3gsAAAA"/>
  </w:docVars>
  <w:rsids>
    <w:rsidRoot w:val="00BB5F7A"/>
    <w:rsid w:val="000B7C66"/>
    <w:rsid w:val="000D4FF2"/>
    <w:rsid w:val="00127006"/>
    <w:rsid w:val="002A0369"/>
    <w:rsid w:val="002B2723"/>
    <w:rsid w:val="002F4843"/>
    <w:rsid w:val="00543C9B"/>
    <w:rsid w:val="00692753"/>
    <w:rsid w:val="006E1774"/>
    <w:rsid w:val="00740053"/>
    <w:rsid w:val="0076434D"/>
    <w:rsid w:val="00883C9B"/>
    <w:rsid w:val="008D75D0"/>
    <w:rsid w:val="00A56019"/>
    <w:rsid w:val="00B4286F"/>
    <w:rsid w:val="00BB5F7A"/>
    <w:rsid w:val="00D82731"/>
    <w:rsid w:val="00E8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BCD249"/>
  <w15:docId w15:val="{9E18FB6E-B84A-764E-8A08-742B0FA3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T Norms Light" w:eastAsia="TT Norms Light" w:hAnsi="TT Norms Light" w:cs="TT Norms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nhideWhenUsed/>
    <w:rsid w:val="002A0369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A036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56019"/>
    <w:rPr>
      <w:color w:val="800080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43C9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43C9B"/>
    <w:rPr>
      <w:rFonts w:ascii="TT Norms Light" w:eastAsia="TT Norms Light" w:hAnsi="TT Norms Light" w:cs="TT Norms Light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543C9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43C9B"/>
    <w:rPr>
      <w:rFonts w:ascii="TT Norms Light" w:eastAsia="TT Norms Light" w:hAnsi="TT Norms Light" w:cs="TT Norms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resumeviking.com/templates/word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resumeviking.com/templates/word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6</cp:revision>
  <dcterms:created xsi:type="dcterms:W3CDTF">2021-01-25T17:15:00Z</dcterms:created>
  <dcterms:modified xsi:type="dcterms:W3CDTF">2022-03-18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8T00:00:00Z</vt:filetime>
  </property>
</Properties>
</file>